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84168" w14:textId="77777777" w:rsidR="00C02358" w:rsidRPr="00A57CA3" w:rsidRDefault="00DC764D" w:rsidP="00C02358">
      <w:pPr>
        <w:jc w:val="center"/>
        <w:rPr>
          <w:rFonts w:ascii="Times New Roman" w:hAnsi="Times New Roman" w:cs="Angsana New"/>
          <w:b/>
          <w:bCs/>
          <w:sz w:val="22"/>
          <w:szCs w:val="22"/>
        </w:rPr>
      </w:pPr>
      <w:r>
        <w:rPr>
          <w:rFonts w:ascii="Times New Roman" w:hAnsi="Times New Roman" w:cs="Angsana New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F01759" wp14:editId="2C9375DC">
                <wp:simplePos x="0" y="0"/>
                <wp:positionH relativeFrom="column">
                  <wp:posOffset>4649525</wp:posOffset>
                </wp:positionH>
                <wp:positionV relativeFrom="paragraph">
                  <wp:posOffset>-1988</wp:posOffset>
                </wp:positionV>
                <wp:extent cx="1545701" cy="1463040"/>
                <wp:effectExtent l="0" t="0" r="16510" b="22860"/>
                <wp:wrapNone/>
                <wp:docPr id="3" name="正方形/長方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5701" cy="14630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9AED63" w14:textId="77777777" w:rsidR="00DC764D" w:rsidRPr="00B15946" w:rsidRDefault="00DC764D" w:rsidP="00DC764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  <w:r w:rsidRPr="00B15946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7F01759" id="正方形/長方形 3" o:spid="_x0000_s1026" style="position:absolute;left:0;text-align:left;margin-left:366.1pt;margin-top:-.15pt;width:121.7pt;height:115.2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" filled="f" strokecolor="black [3213]" strokeweight="1pt">
                <v:textbox>
                  <w:txbxContent>
                    <w:p w14:paraId="439AED63" w14:textId="77777777" w:rsidR="00DC764D" w:rsidRPr="00B15946" w:rsidRDefault="00DC764D" w:rsidP="00DC764D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  <w:r w:rsidRPr="00B15946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photo</w:t>
                      </w:r>
                    </w:p>
                  </w:txbxContent>
                </v:textbox>
              </v:rect>
            </w:pict>
          </mc:Fallback>
        </mc:AlternateContent>
      </w:r>
    </w:p>
    <w:p w14:paraId="7F4077AA" w14:textId="3E8C86A0" w:rsidR="00B15946" w:rsidRDefault="00B15946" w:rsidP="00C02358">
      <w:pPr>
        <w:jc w:val="center"/>
        <w:rPr>
          <w:rFonts w:ascii="Times New Roman" w:hAnsi="Times New Roman" w:cs="Times New Roman"/>
          <w:b/>
          <w:bCs/>
        </w:rPr>
      </w:pPr>
      <w:r w:rsidRPr="00B15946">
        <w:rPr>
          <w:rFonts w:ascii="Times New Roman" w:hAnsi="Times New Roman" w:cs="Times New Roman"/>
          <w:b/>
          <w:bCs/>
        </w:rPr>
        <w:t>NCU-</w:t>
      </w:r>
      <w:r w:rsidR="00126A3A">
        <w:rPr>
          <w:rFonts w:ascii="Times New Roman" w:hAnsi="Times New Roman" w:cs="Times New Roman"/>
          <w:b/>
          <w:bCs/>
        </w:rPr>
        <w:t>H</w:t>
      </w:r>
      <w:r w:rsidRPr="00B15946">
        <w:rPr>
          <w:rFonts w:ascii="Times New Roman" w:hAnsi="Times New Roman" w:cs="Times New Roman"/>
          <w:b/>
          <w:bCs/>
        </w:rPr>
        <w:t>U Internship Program</w:t>
      </w:r>
    </w:p>
    <w:p w14:paraId="6B7B68EA" w14:textId="06D80D7D" w:rsidR="00C02358" w:rsidRDefault="00C02358" w:rsidP="00C02358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pplication</w:t>
      </w:r>
      <w:r w:rsidR="00F61695">
        <w:rPr>
          <w:rFonts w:ascii="Times New Roman" w:hAnsi="Times New Roman" w:cs="Times New Roman"/>
          <w:b/>
          <w:bCs/>
        </w:rPr>
        <w:t xml:space="preserve"> CV </w:t>
      </w:r>
      <w:r>
        <w:rPr>
          <w:rFonts w:ascii="Times New Roman" w:hAnsi="Times New Roman" w:cs="Times New Roman"/>
          <w:b/>
          <w:bCs/>
        </w:rPr>
        <w:t xml:space="preserve">Form </w:t>
      </w:r>
    </w:p>
    <w:p w14:paraId="7874D157" w14:textId="77777777" w:rsidR="00C02358" w:rsidRDefault="00C02358" w:rsidP="00C02358">
      <w:pPr>
        <w:jc w:val="center"/>
        <w:rPr>
          <w:b/>
          <w:bCs/>
        </w:rPr>
      </w:pPr>
      <w:r>
        <w:rPr>
          <w:b/>
          <w:bCs/>
        </w:rPr>
        <w:br/>
      </w:r>
    </w:p>
    <w:p w14:paraId="348FEC05" w14:textId="77777777" w:rsidR="00C02358" w:rsidRDefault="00C02358" w:rsidP="00C02358">
      <w:pPr>
        <w:jc w:val="both"/>
        <w:rPr>
          <w:color w:val="FF0000"/>
        </w:rPr>
      </w:pPr>
    </w:p>
    <w:p w14:paraId="5BA2D8F2" w14:textId="77777777" w:rsidR="000225B7" w:rsidRPr="0053524A" w:rsidRDefault="000225B7" w:rsidP="00C02358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0BEC7805" w14:textId="567AB85C" w:rsidR="00C02358" w:rsidRPr="00B15946" w:rsidRDefault="00C02358" w:rsidP="00C02358">
      <w:pPr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  <w:shd w:val="pct15" w:color="auto" w:fill="FFFFFF"/>
        </w:rPr>
      </w:pPr>
      <w:r w:rsidRPr="006E3222">
        <w:rPr>
          <w:rFonts w:ascii="Times New Roman" w:hAnsi="Times New Roman" w:cs="Times New Roman"/>
          <w:b/>
          <w:bCs/>
          <w:sz w:val="22"/>
          <w:szCs w:val="22"/>
          <w:shd w:val="pct15" w:color="auto" w:fill="FFFFFF"/>
        </w:rPr>
        <w:t>P</w:t>
      </w:r>
      <w:r w:rsidRPr="00B15946">
        <w:rPr>
          <w:rFonts w:ascii="Times New Roman" w:hAnsi="Times New Roman" w:cs="Times New Roman"/>
          <w:b/>
          <w:bCs/>
          <w:sz w:val="22"/>
          <w:szCs w:val="22"/>
          <w:shd w:val="pct15" w:color="auto" w:fill="FFFFFF"/>
        </w:rPr>
        <w:t>ERSONAL PROFILE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95"/>
        <w:gridCol w:w="2525"/>
        <w:gridCol w:w="1417"/>
        <w:gridCol w:w="993"/>
        <w:gridCol w:w="283"/>
        <w:gridCol w:w="992"/>
        <w:gridCol w:w="284"/>
        <w:gridCol w:w="947"/>
      </w:tblGrid>
      <w:tr w:rsidR="007A2DD7" w:rsidRPr="007A2DD7" w14:paraId="575C9437" w14:textId="77777777" w:rsidTr="007A2DD7">
        <w:trPr>
          <w:trHeight w:val="465"/>
        </w:trPr>
        <w:tc>
          <w:tcPr>
            <w:tcW w:w="2295" w:type="dxa"/>
            <w:vAlign w:val="center"/>
          </w:tcPr>
          <w:p w14:paraId="6EFF866C" w14:textId="567F598B" w:rsidR="007A2DD7" w:rsidRPr="007A2DD7" w:rsidRDefault="007A2DD7" w:rsidP="007A2DD7">
            <w:pPr>
              <w:pStyle w:val="a3"/>
              <w:spacing w:line="312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eastAsia="zh-TW"/>
              </w:rPr>
            </w:pPr>
            <w:r w:rsidRPr="007A2DD7"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  <w:t>First Name</w:t>
            </w:r>
          </w:p>
        </w:tc>
        <w:tc>
          <w:tcPr>
            <w:tcW w:w="2525" w:type="dxa"/>
            <w:tcBorders>
              <w:bottom w:val="single" w:sz="4" w:space="0" w:color="auto"/>
            </w:tcBorders>
            <w:vAlign w:val="center"/>
          </w:tcPr>
          <w:p w14:paraId="5BD4DBC9" w14:textId="77777777" w:rsidR="007A2DD7" w:rsidRPr="007A2DD7" w:rsidRDefault="007A2DD7" w:rsidP="007A2DD7">
            <w:pPr>
              <w:pStyle w:val="a3"/>
              <w:spacing w:line="312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1000A648" w14:textId="73A7189C" w:rsidR="007A2DD7" w:rsidRPr="007A2DD7" w:rsidRDefault="007A2DD7" w:rsidP="007A2DD7">
            <w:pPr>
              <w:pStyle w:val="a3"/>
              <w:spacing w:line="312" w:lineRule="auto"/>
              <w:jc w:val="center"/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</w:pPr>
            <w:r w:rsidRPr="007A2DD7"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  <w:t>Last Name</w:t>
            </w:r>
          </w:p>
        </w:tc>
        <w:tc>
          <w:tcPr>
            <w:tcW w:w="3499" w:type="dxa"/>
            <w:gridSpan w:val="5"/>
            <w:tcBorders>
              <w:bottom w:val="single" w:sz="4" w:space="0" w:color="auto"/>
            </w:tcBorders>
            <w:vAlign w:val="center"/>
          </w:tcPr>
          <w:p w14:paraId="03F7E017" w14:textId="77777777" w:rsidR="007A2DD7" w:rsidRPr="007A2DD7" w:rsidRDefault="007A2DD7" w:rsidP="007A2DD7">
            <w:pPr>
              <w:pStyle w:val="a3"/>
              <w:spacing w:line="312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A2DD7" w:rsidRPr="007A2DD7" w14:paraId="08C4753D" w14:textId="77777777" w:rsidTr="007A2DD7">
        <w:trPr>
          <w:trHeight w:val="465"/>
        </w:trPr>
        <w:tc>
          <w:tcPr>
            <w:tcW w:w="2295" w:type="dxa"/>
            <w:vAlign w:val="center"/>
          </w:tcPr>
          <w:p w14:paraId="15AEF539" w14:textId="66382D1A" w:rsidR="007A2DD7" w:rsidRPr="007A2DD7" w:rsidRDefault="007A2DD7" w:rsidP="007A2DD7">
            <w:pPr>
              <w:pStyle w:val="a3"/>
              <w:spacing w:line="312" w:lineRule="auto"/>
              <w:jc w:val="center"/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</w:pPr>
            <w:r w:rsidRPr="007A2DD7"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  <w:t>Sex</w:t>
            </w:r>
          </w:p>
        </w:tc>
        <w:tc>
          <w:tcPr>
            <w:tcW w:w="2525" w:type="dxa"/>
            <w:tcBorders>
              <w:top w:val="single" w:sz="4" w:space="0" w:color="auto"/>
            </w:tcBorders>
            <w:vAlign w:val="center"/>
          </w:tcPr>
          <w:p w14:paraId="74024D1E" w14:textId="66CAC1EC" w:rsidR="007A2DD7" w:rsidRPr="007A2DD7" w:rsidRDefault="007A2DD7" w:rsidP="007A2DD7">
            <w:pPr>
              <w:pStyle w:val="a3"/>
              <w:spacing w:line="312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7A2DD7">
              <w:rPr>
                <w:rFonts w:ascii="Times New Roman" w:hAnsi="Times New Roman" w:cs="Times New Roman"/>
                <w:sz w:val="22"/>
                <w:szCs w:val="22"/>
              </w:rPr>
              <w:sym w:font="Symbol" w:char="F0FF"/>
            </w:r>
            <w:r w:rsidRPr="007A2DD7">
              <w:rPr>
                <w:rFonts w:ascii="Times New Roman" w:hAnsi="Times New Roman" w:cs="Times New Roman"/>
                <w:sz w:val="22"/>
                <w:szCs w:val="22"/>
              </w:rPr>
              <w:t xml:space="preserve"> Male        </w:t>
            </w:r>
            <w:r w:rsidRPr="007A2DD7">
              <w:rPr>
                <w:rFonts w:ascii="Times New Roman" w:hAnsi="Times New Roman" w:cs="Times New Roman"/>
                <w:sz w:val="22"/>
                <w:szCs w:val="22"/>
              </w:rPr>
              <w:sym w:font="Symbol" w:char="F0FF"/>
            </w:r>
            <w:r w:rsidRPr="007A2DD7">
              <w:rPr>
                <w:rFonts w:ascii="Times New Roman" w:hAnsi="Times New Roman" w:cs="Times New Roman"/>
                <w:sz w:val="22"/>
                <w:szCs w:val="22"/>
              </w:rPr>
              <w:t xml:space="preserve"> Female</w:t>
            </w:r>
          </w:p>
        </w:tc>
        <w:tc>
          <w:tcPr>
            <w:tcW w:w="1417" w:type="dxa"/>
            <w:vAlign w:val="center"/>
          </w:tcPr>
          <w:p w14:paraId="175567B2" w14:textId="6B3A9C01" w:rsidR="007A2DD7" w:rsidRPr="007A2DD7" w:rsidRDefault="007A2DD7" w:rsidP="007A2DD7">
            <w:pPr>
              <w:pStyle w:val="a3"/>
              <w:spacing w:line="312" w:lineRule="auto"/>
              <w:jc w:val="center"/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</w:pPr>
            <w:r w:rsidRPr="007A2DD7"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  <w:t>Date of Birth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B815BC" w14:textId="28B8E6D3" w:rsidR="007A2DD7" w:rsidRPr="007A2DD7" w:rsidRDefault="007A2DD7" w:rsidP="007A2DD7">
            <w:pPr>
              <w:pStyle w:val="a3"/>
              <w:spacing w:line="312" w:lineRule="auto"/>
              <w:jc w:val="center"/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</w:pPr>
            <w:r w:rsidRPr="007A2DD7"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  <w:t>DD</w:t>
            </w:r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</w:tcPr>
          <w:p w14:paraId="7A26A975" w14:textId="379B6D71" w:rsidR="007A2DD7" w:rsidRPr="007A2DD7" w:rsidRDefault="007A2DD7" w:rsidP="007A2DD7">
            <w:pPr>
              <w:pStyle w:val="a3"/>
              <w:spacing w:line="312" w:lineRule="auto"/>
              <w:jc w:val="center"/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</w:pPr>
            <w:r w:rsidRPr="007A2DD7"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  <w:t>/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3FD761" w14:textId="23DEFD53" w:rsidR="007A2DD7" w:rsidRPr="007A2DD7" w:rsidRDefault="007A2DD7" w:rsidP="007A2DD7">
            <w:pPr>
              <w:pStyle w:val="a3"/>
              <w:spacing w:line="312" w:lineRule="auto"/>
              <w:jc w:val="center"/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</w:pPr>
            <w:r w:rsidRPr="007A2DD7"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  <w:t>MM</w:t>
            </w:r>
          </w:p>
        </w:tc>
        <w:tc>
          <w:tcPr>
            <w:tcW w:w="284" w:type="dxa"/>
            <w:tcBorders>
              <w:top w:val="single" w:sz="4" w:space="0" w:color="auto"/>
            </w:tcBorders>
            <w:vAlign w:val="center"/>
          </w:tcPr>
          <w:p w14:paraId="0436710B" w14:textId="60C2559A" w:rsidR="007A2DD7" w:rsidRPr="007A2DD7" w:rsidRDefault="007A2DD7" w:rsidP="007A2DD7">
            <w:pPr>
              <w:pStyle w:val="a3"/>
              <w:spacing w:line="312" w:lineRule="auto"/>
              <w:jc w:val="center"/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</w:pPr>
            <w:r w:rsidRPr="007A2DD7"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  <w:t>/</w:t>
            </w:r>
          </w:p>
        </w:tc>
        <w:tc>
          <w:tcPr>
            <w:tcW w:w="9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77CB71" w14:textId="53A37DF8" w:rsidR="007A2DD7" w:rsidRPr="007A2DD7" w:rsidRDefault="007A2DD7" w:rsidP="007A2DD7">
            <w:pPr>
              <w:pStyle w:val="a3"/>
              <w:spacing w:line="312" w:lineRule="auto"/>
              <w:jc w:val="center"/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</w:pPr>
            <w:r w:rsidRPr="007A2DD7"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  <w:t>YYYY</w:t>
            </w:r>
          </w:p>
        </w:tc>
      </w:tr>
      <w:tr w:rsidR="007A2DD7" w:rsidRPr="007A2DD7" w14:paraId="249A1F62" w14:textId="77777777" w:rsidTr="007A2DD7">
        <w:trPr>
          <w:trHeight w:val="465"/>
        </w:trPr>
        <w:tc>
          <w:tcPr>
            <w:tcW w:w="2295" w:type="dxa"/>
            <w:vAlign w:val="center"/>
          </w:tcPr>
          <w:p w14:paraId="73D247B3" w14:textId="55486E31" w:rsidR="007A2DD7" w:rsidRPr="007A2DD7" w:rsidRDefault="007A2DD7" w:rsidP="007A2DD7">
            <w:pPr>
              <w:pStyle w:val="a3"/>
              <w:spacing w:line="312" w:lineRule="auto"/>
              <w:jc w:val="center"/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</w:pPr>
            <w:r w:rsidRPr="007A2DD7"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  <w:t>Nationality</w:t>
            </w:r>
          </w:p>
        </w:tc>
        <w:tc>
          <w:tcPr>
            <w:tcW w:w="2525" w:type="dxa"/>
            <w:tcBorders>
              <w:bottom w:val="single" w:sz="4" w:space="0" w:color="auto"/>
            </w:tcBorders>
            <w:vAlign w:val="center"/>
          </w:tcPr>
          <w:p w14:paraId="6515941D" w14:textId="77777777" w:rsidR="007A2DD7" w:rsidRPr="007A2DD7" w:rsidRDefault="007A2DD7" w:rsidP="007A2DD7">
            <w:pPr>
              <w:pStyle w:val="a3"/>
              <w:spacing w:line="312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07E00091" w14:textId="204CD530" w:rsidR="007A2DD7" w:rsidRPr="007A2DD7" w:rsidRDefault="007A2DD7" w:rsidP="007A2DD7">
            <w:pPr>
              <w:pStyle w:val="a3"/>
              <w:spacing w:line="312" w:lineRule="auto"/>
              <w:jc w:val="center"/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</w:pPr>
            <w:r w:rsidRPr="007A2DD7"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  <w:t>Passport No.</w:t>
            </w:r>
          </w:p>
        </w:tc>
        <w:tc>
          <w:tcPr>
            <w:tcW w:w="3499" w:type="dxa"/>
            <w:gridSpan w:val="5"/>
            <w:tcBorders>
              <w:bottom w:val="single" w:sz="4" w:space="0" w:color="auto"/>
            </w:tcBorders>
            <w:vAlign w:val="center"/>
          </w:tcPr>
          <w:p w14:paraId="378280F6" w14:textId="77777777" w:rsidR="007A2DD7" w:rsidRPr="007A2DD7" w:rsidRDefault="007A2DD7" w:rsidP="007A2DD7">
            <w:pPr>
              <w:pStyle w:val="a3"/>
              <w:spacing w:line="312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A2DD7" w:rsidRPr="007A2DD7" w14:paraId="0CAAE0E7" w14:textId="77777777" w:rsidTr="007A2DD7">
        <w:trPr>
          <w:trHeight w:val="465"/>
        </w:trPr>
        <w:tc>
          <w:tcPr>
            <w:tcW w:w="2295" w:type="dxa"/>
            <w:vAlign w:val="center"/>
          </w:tcPr>
          <w:p w14:paraId="47B2A70D" w14:textId="6F789AF6" w:rsidR="007A2DD7" w:rsidRPr="007A2DD7" w:rsidRDefault="007A2DD7" w:rsidP="007A2DD7">
            <w:pPr>
              <w:pStyle w:val="a3"/>
              <w:spacing w:line="312" w:lineRule="auto"/>
              <w:jc w:val="center"/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</w:pPr>
            <w:r w:rsidRPr="007A2DD7"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  <w:t>Current Address</w:t>
            </w:r>
          </w:p>
        </w:tc>
        <w:tc>
          <w:tcPr>
            <w:tcW w:w="7441" w:type="dxa"/>
            <w:gridSpan w:val="7"/>
            <w:tcBorders>
              <w:bottom w:val="single" w:sz="4" w:space="0" w:color="auto"/>
            </w:tcBorders>
            <w:vAlign w:val="center"/>
          </w:tcPr>
          <w:p w14:paraId="4BC62CA0" w14:textId="77777777" w:rsidR="007A2DD7" w:rsidRPr="007A2DD7" w:rsidRDefault="007A2DD7" w:rsidP="007A2DD7">
            <w:pPr>
              <w:pStyle w:val="a3"/>
              <w:spacing w:line="312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A2DD7" w:rsidRPr="007A2DD7" w14:paraId="0360F19B" w14:textId="77777777" w:rsidTr="007A2DD7">
        <w:trPr>
          <w:trHeight w:val="465"/>
        </w:trPr>
        <w:tc>
          <w:tcPr>
            <w:tcW w:w="2295" w:type="dxa"/>
            <w:vAlign w:val="center"/>
          </w:tcPr>
          <w:p w14:paraId="1282AB2E" w14:textId="23750975" w:rsidR="007A2DD7" w:rsidRPr="007A2DD7" w:rsidRDefault="007A2DD7" w:rsidP="007A2DD7">
            <w:pPr>
              <w:pStyle w:val="a3"/>
              <w:spacing w:line="312" w:lineRule="auto"/>
              <w:jc w:val="center"/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</w:pPr>
            <w:r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  <w:t>Cellphone</w:t>
            </w:r>
          </w:p>
        </w:tc>
        <w:tc>
          <w:tcPr>
            <w:tcW w:w="25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EDAC19" w14:textId="77777777" w:rsidR="007A2DD7" w:rsidRPr="007A2DD7" w:rsidRDefault="007A2DD7" w:rsidP="007A2DD7">
            <w:pPr>
              <w:pStyle w:val="a3"/>
              <w:spacing w:line="312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6DF0113F" w14:textId="15809075" w:rsidR="007A2DD7" w:rsidRPr="007A2DD7" w:rsidRDefault="007A2DD7" w:rsidP="007A2DD7">
            <w:pPr>
              <w:pStyle w:val="a3"/>
              <w:spacing w:line="312" w:lineRule="auto"/>
              <w:jc w:val="center"/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</w:pPr>
            <w:r w:rsidRPr="007A2DD7"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  <w:t>Email</w:t>
            </w:r>
          </w:p>
        </w:tc>
        <w:tc>
          <w:tcPr>
            <w:tcW w:w="349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D299BF" w14:textId="77777777" w:rsidR="007A2DD7" w:rsidRPr="007A2DD7" w:rsidRDefault="007A2DD7" w:rsidP="007A2DD7">
            <w:pPr>
              <w:pStyle w:val="a3"/>
              <w:spacing w:line="312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A2DD7" w:rsidRPr="007A2DD7" w14:paraId="217CE271" w14:textId="77777777" w:rsidTr="007A2DD7">
        <w:trPr>
          <w:trHeight w:val="465"/>
        </w:trPr>
        <w:tc>
          <w:tcPr>
            <w:tcW w:w="2295" w:type="dxa"/>
            <w:vAlign w:val="center"/>
          </w:tcPr>
          <w:p w14:paraId="39218A25" w14:textId="0BFD25C8" w:rsidR="007A2DD7" w:rsidRPr="007A2DD7" w:rsidRDefault="007A2DD7" w:rsidP="007A2DD7">
            <w:pPr>
              <w:pStyle w:val="a3"/>
              <w:spacing w:line="312" w:lineRule="auto"/>
              <w:jc w:val="center"/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</w:pPr>
            <w:r w:rsidRPr="007A2DD7"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  <w:t>Major</w:t>
            </w:r>
          </w:p>
        </w:tc>
        <w:tc>
          <w:tcPr>
            <w:tcW w:w="25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BD882E" w14:textId="77777777" w:rsidR="007A2DD7" w:rsidRPr="007A2DD7" w:rsidRDefault="007A2DD7" w:rsidP="007A2DD7">
            <w:pPr>
              <w:pStyle w:val="a3"/>
              <w:spacing w:line="312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401E2547" w14:textId="0707ABB5" w:rsidR="007A2DD7" w:rsidRPr="007A2DD7" w:rsidRDefault="007A2DD7" w:rsidP="007A2DD7">
            <w:pPr>
              <w:pStyle w:val="a3"/>
              <w:spacing w:line="312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A2DD7">
              <w:rPr>
                <w:rFonts w:ascii="Times New Roman" w:hAnsi="Times New Roman" w:cs="Times New Roman"/>
                <w:sz w:val="22"/>
                <w:szCs w:val="22"/>
              </w:rPr>
              <w:t>Faculty</w:t>
            </w:r>
          </w:p>
        </w:tc>
        <w:tc>
          <w:tcPr>
            <w:tcW w:w="349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88E317" w14:textId="77777777" w:rsidR="007A2DD7" w:rsidRPr="007A2DD7" w:rsidRDefault="007A2DD7" w:rsidP="007A2DD7">
            <w:pPr>
              <w:pStyle w:val="a3"/>
              <w:spacing w:line="312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7E25B624" w14:textId="77777777" w:rsidR="00C02358" w:rsidRPr="00B15946" w:rsidRDefault="00C02358" w:rsidP="007A2DD7">
      <w:pPr>
        <w:pStyle w:val="a3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07C98EF9" w14:textId="10E93669" w:rsidR="003568D4" w:rsidRDefault="003568D4" w:rsidP="00C02358">
      <w:pPr>
        <w:pStyle w:val="a3"/>
        <w:spacing w:line="24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5DD91303" w14:textId="77777777" w:rsidR="000225B7" w:rsidRPr="00B15946" w:rsidRDefault="000225B7" w:rsidP="00C02358">
      <w:pPr>
        <w:pStyle w:val="a3"/>
        <w:spacing w:line="24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5A7E9EBA" w14:textId="3CFF78B7" w:rsidR="00C02358" w:rsidRPr="00B15946" w:rsidRDefault="00C02358" w:rsidP="00C02358">
      <w:pPr>
        <w:pStyle w:val="a3"/>
        <w:spacing w:line="240" w:lineRule="auto"/>
        <w:jc w:val="both"/>
        <w:rPr>
          <w:rFonts w:ascii="Times New Roman" w:hAnsi="Times New Roman" w:cs="Times New Roman"/>
          <w:b/>
          <w:bCs/>
          <w:sz w:val="22"/>
          <w:szCs w:val="22"/>
          <w:shd w:val="pct15" w:color="auto" w:fill="FFFFFF"/>
        </w:rPr>
      </w:pPr>
      <w:r w:rsidRPr="00B15946">
        <w:rPr>
          <w:rFonts w:ascii="Times New Roman" w:hAnsi="Times New Roman" w:cs="Times New Roman"/>
          <w:b/>
          <w:bCs/>
          <w:sz w:val="22"/>
          <w:szCs w:val="22"/>
          <w:shd w:val="pct15" w:color="auto" w:fill="FFFFFF"/>
        </w:rPr>
        <w:t>EDUCATIONAL INFORMATION</w:t>
      </w:r>
    </w:p>
    <w:p w14:paraId="469C2F38" w14:textId="77777777" w:rsidR="00C02358" w:rsidRPr="00B15946" w:rsidRDefault="00C02358" w:rsidP="00C02358">
      <w:pPr>
        <w:pStyle w:val="a3"/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B15946">
        <w:rPr>
          <w:rFonts w:ascii="Times New Roman" w:hAnsi="Times New Roman" w:cs="Times New Roman"/>
          <w:b/>
          <w:bCs/>
          <w:sz w:val="22"/>
          <w:szCs w:val="22"/>
        </w:rPr>
        <w:t xml:space="preserve">                </w:t>
      </w:r>
      <w:r w:rsidRPr="00B15946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3734FB6F" w14:textId="07DC715B" w:rsidR="00C02358" w:rsidRDefault="00C02358" w:rsidP="00C02358">
      <w:pPr>
        <w:pStyle w:val="a3"/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B15946">
        <w:rPr>
          <w:rFonts w:ascii="Times New Roman" w:hAnsi="Times New Roman" w:cs="Times New Roman"/>
          <w:sz w:val="22"/>
          <w:szCs w:val="22"/>
        </w:rPr>
        <w:t>Educational Background</w:t>
      </w:r>
      <w:r w:rsidR="00277D8C">
        <w:rPr>
          <w:rFonts w:ascii="Times New Roman" w:hAnsi="Times New Roman" w:cs="Times New Roman"/>
          <w:sz w:val="22"/>
          <w:szCs w:val="22"/>
        </w:rPr>
        <w:t xml:space="preserve"> (After </w:t>
      </w:r>
      <w:r w:rsidR="00277D8C" w:rsidRPr="00277D8C">
        <w:rPr>
          <w:rFonts w:ascii="Times New Roman" w:hAnsi="Times New Roman" w:cs="Times New Roman"/>
          <w:sz w:val="22"/>
          <w:szCs w:val="22"/>
        </w:rPr>
        <w:t>High School</w:t>
      </w:r>
      <w:r w:rsidR="00277D8C">
        <w:rPr>
          <w:rFonts w:ascii="Times New Roman" w:hAnsi="Times New Roman" w:cs="Times New Roman"/>
          <w:sz w:val="22"/>
          <w:szCs w:val="22"/>
        </w:rPr>
        <w:t>)</w:t>
      </w:r>
    </w:p>
    <w:p w14:paraId="2EF56CE7" w14:textId="77777777" w:rsidR="007A2DD7" w:rsidRDefault="007A2DD7" w:rsidP="00C02358">
      <w:pPr>
        <w:pStyle w:val="a3"/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</w:p>
    <w:tbl>
      <w:tblPr>
        <w:tblStyle w:val="a7"/>
        <w:tblW w:w="9491" w:type="dxa"/>
        <w:tblInd w:w="2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3"/>
        <w:gridCol w:w="262"/>
        <w:gridCol w:w="2271"/>
        <w:gridCol w:w="277"/>
        <w:gridCol w:w="2066"/>
        <w:gridCol w:w="283"/>
        <w:gridCol w:w="2409"/>
      </w:tblGrid>
      <w:tr w:rsidR="007A2DD7" w14:paraId="7D541B15" w14:textId="77777777" w:rsidTr="007A2DD7">
        <w:trPr>
          <w:trHeight w:val="465"/>
        </w:trPr>
        <w:tc>
          <w:tcPr>
            <w:tcW w:w="1923" w:type="dxa"/>
            <w:vAlign w:val="center"/>
          </w:tcPr>
          <w:p w14:paraId="44D38922" w14:textId="0CE52B7A" w:rsidR="007A2DD7" w:rsidRDefault="007A2DD7" w:rsidP="007A2DD7">
            <w:pPr>
              <w:pStyle w:val="a3"/>
              <w:spacing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15946">
              <w:rPr>
                <w:rFonts w:ascii="Times New Roman" w:hAnsi="Times New Roman" w:cs="Times New Roman"/>
              </w:rPr>
              <w:t>Institution</w:t>
            </w:r>
          </w:p>
        </w:tc>
        <w:tc>
          <w:tcPr>
            <w:tcW w:w="262" w:type="dxa"/>
          </w:tcPr>
          <w:p w14:paraId="3D48E95E" w14:textId="77777777" w:rsidR="007A2DD7" w:rsidRPr="00B15946" w:rsidRDefault="007A2DD7" w:rsidP="007A2DD7">
            <w:pPr>
              <w:pStyle w:val="a3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71" w:type="dxa"/>
            <w:vAlign w:val="center"/>
          </w:tcPr>
          <w:p w14:paraId="0240B000" w14:textId="6FC39570" w:rsidR="007A2DD7" w:rsidRDefault="007A2DD7" w:rsidP="007A2DD7">
            <w:pPr>
              <w:pStyle w:val="a3"/>
              <w:spacing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15946">
              <w:rPr>
                <w:rFonts w:ascii="Times New Roman" w:hAnsi="Times New Roman" w:cs="Times New Roman"/>
              </w:rPr>
              <w:t>Location</w:t>
            </w:r>
          </w:p>
        </w:tc>
        <w:tc>
          <w:tcPr>
            <w:tcW w:w="277" w:type="dxa"/>
          </w:tcPr>
          <w:p w14:paraId="34B15EBA" w14:textId="77777777" w:rsidR="007A2DD7" w:rsidRPr="00B15946" w:rsidRDefault="007A2DD7" w:rsidP="007A2DD7">
            <w:pPr>
              <w:pStyle w:val="a3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66" w:type="dxa"/>
            <w:vAlign w:val="center"/>
          </w:tcPr>
          <w:p w14:paraId="06ACB0E4" w14:textId="7CA3D864" w:rsidR="007A2DD7" w:rsidRDefault="007A2DD7" w:rsidP="007A2DD7">
            <w:pPr>
              <w:pStyle w:val="a3"/>
              <w:spacing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15946">
              <w:rPr>
                <w:rFonts w:ascii="Times New Roman" w:hAnsi="Times New Roman" w:cs="Times New Roman"/>
              </w:rPr>
              <w:t>Major/Field of study</w:t>
            </w:r>
          </w:p>
        </w:tc>
        <w:tc>
          <w:tcPr>
            <w:tcW w:w="283" w:type="dxa"/>
          </w:tcPr>
          <w:p w14:paraId="08ECCA42" w14:textId="77777777" w:rsidR="007A2DD7" w:rsidRPr="00B15946" w:rsidRDefault="007A2DD7" w:rsidP="007A2DD7">
            <w:pPr>
              <w:pStyle w:val="a3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09" w:type="dxa"/>
            <w:vAlign w:val="center"/>
          </w:tcPr>
          <w:p w14:paraId="2A0AD9D9" w14:textId="62F26A81" w:rsidR="007A2DD7" w:rsidRDefault="007A2DD7" w:rsidP="007A2DD7">
            <w:pPr>
              <w:pStyle w:val="a3"/>
              <w:spacing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15946">
              <w:rPr>
                <w:rFonts w:ascii="Times New Roman" w:hAnsi="Times New Roman" w:cs="Times New Roman"/>
              </w:rPr>
              <w:t>Period of attendance</w:t>
            </w:r>
          </w:p>
        </w:tc>
      </w:tr>
      <w:tr w:rsidR="007A2DD7" w14:paraId="3EDE2CCA" w14:textId="77777777" w:rsidTr="007A2DD7">
        <w:trPr>
          <w:trHeight w:val="465"/>
        </w:trPr>
        <w:tc>
          <w:tcPr>
            <w:tcW w:w="1923" w:type="dxa"/>
            <w:tcBorders>
              <w:bottom w:val="single" w:sz="4" w:space="0" w:color="auto"/>
            </w:tcBorders>
            <w:vAlign w:val="center"/>
          </w:tcPr>
          <w:p w14:paraId="1E9FED9A" w14:textId="77777777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62" w:type="dxa"/>
          </w:tcPr>
          <w:p w14:paraId="39F09FA8" w14:textId="77777777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271" w:type="dxa"/>
            <w:tcBorders>
              <w:bottom w:val="single" w:sz="4" w:space="0" w:color="auto"/>
            </w:tcBorders>
            <w:vAlign w:val="center"/>
          </w:tcPr>
          <w:p w14:paraId="786AFDA4" w14:textId="312D8268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77" w:type="dxa"/>
          </w:tcPr>
          <w:p w14:paraId="779F1578" w14:textId="77777777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66" w:type="dxa"/>
            <w:tcBorders>
              <w:bottom w:val="single" w:sz="4" w:space="0" w:color="auto"/>
            </w:tcBorders>
            <w:vAlign w:val="center"/>
          </w:tcPr>
          <w:p w14:paraId="3B916E78" w14:textId="138BDCB7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83" w:type="dxa"/>
          </w:tcPr>
          <w:p w14:paraId="54373AEB" w14:textId="77777777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  <w:vAlign w:val="center"/>
          </w:tcPr>
          <w:p w14:paraId="5547CF07" w14:textId="7F17EEF5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A2DD7" w14:paraId="0DAF1DA7" w14:textId="77777777" w:rsidTr="007A2DD7">
        <w:trPr>
          <w:trHeight w:val="465"/>
        </w:trPr>
        <w:tc>
          <w:tcPr>
            <w:tcW w:w="19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6914C7" w14:textId="77777777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62" w:type="dxa"/>
          </w:tcPr>
          <w:p w14:paraId="5F101A41" w14:textId="77777777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2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4EF681" w14:textId="5F29BBA2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77" w:type="dxa"/>
          </w:tcPr>
          <w:p w14:paraId="1742596E" w14:textId="77777777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6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536F07" w14:textId="2D079741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83" w:type="dxa"/>
          </w:tcPr>
          <w:p w14:paraId="496D9E38" w14:textId="77777777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D75A47" w14:textId="65DC2468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A2DD7" w14:paraId="51C34C6F" w14:textId="77777777" w:rsidTr="007A2DD7">
        <w:trPr>
          <w:trHeight w:val="465"/>
        </w:trPr>
        <w:tc>
          <w:tcPr>
            <w:tcW w:w="19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114A91" w14:textId="77777777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62" w:type="dxa"/>
          </w:tcPr>
          <w:p w14:paraId="3BDDDE6E" w14:textId="77777777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2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66474F" w14:textId="07CC18BE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77" w:type="dxa"/>
          </w:tcPr>
          <w:p w14:paraId="702DE678" w14:textId="77777777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6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CA891A" w14:textId="676D8901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83" w:type="dxa"/>
          </w:tcPr>
          <w:p w14:paraId="11431EE7" w14:textId="77777777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FA7767" w14:textId="0D5BAE87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A2DD7" w14:paraId="19C408AE" w14:textId="77777777" w:rsidTr="007A2DD7">
        <w:trPr>
          <w:trHeight w:val="465"/>
        </w:trPr>
        <w:tc>
          <w:tcPr>
            <w:tcW w:w="19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5829FF" w14:textId="77777777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62" w:type="dxa"/>
          </w:tcPr>
          <w:p w14:paraId="3FF7F43B" w14:textId="77777777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2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4FF626" w14:textId="49AAFEA6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77" w:type="dxa"/>
          </w:tcPr>
          <w:p w14:paraId="1C476E4F" w14:textId="77777777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6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A2F9D4" w14:textId="2BEF7425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83" w:type="dxa"/>
          </w:tcPr>
          <w:p w14:paraId="7F1C647F" w14:textId="77777777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5714C2" w14:textId="57053DB0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A2DD7" w14:paraId="1835EAA3" w14:textId="77777777" w:rsidTr="007A2DD7">
        <w:trPr>
          <w:trHeight w:val="465"/>
        </w:trPr>
        <w:tc>
          <w:tcPr>
            <w:tcW w:w="19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8DC984" w14:textId="77777777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62" w:type="dxa"/>
          </w:tcPr>
          <w:p w14:paraId="7E87364E" w14:textId="77777777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2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787950" w14:textId="266151AE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77" w:type="dxa"/>
          </w:tcPr>
          <w:p w14:paraId="1C0C95C5" w14:textId="77777777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6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D2B9EB" w14:textId="7B5F8F62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83" w:type="dxa"/>
          </w:tcPr>
          <w:p w14:paraId="15D789AF" w14:textId="77777777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334DA1" w14:textId="7F485AFD" w:rsidR="007A2DD7" w:rsidRDefault="007A2DD7" w:rsidP="007A2DD7">
            <w:pPr>
              <w:pStyle w:val="a3"/>
              <w:spacing w:line="240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0CBD69D8" w14:textId="77777777" w:rsidR="000225B7" w:rsidRDefault="000225B7" w:rsidP="00C02358">
      <w:pPr>
        <w:pStyle w:val="a3"/>
        <w:spacing w:line="240" w:lineRule="auto"/>
        <w:ind w:right="-335"/>
        <w:jc w:val="both"/>
        <w:rPr>
          <w:rFonts w:ascii="Times New Roman" w:hAnsi="Times New Roman" w:cs="Times New Roman"/>
          <w:b/>
          <w:bCs/>
          <w:sz w:val="22"/>
          <w:szCs w:val="22"/>
          <w:shd w:val="pct15" w:color="auto" w:fill="FFFFFF"/>
        </w:rPr>
      </w:pPr>
    </w:p>
    <w:p w14:paraId="68D7088B" w14:textId="550EFE0A" w:rsidR="00C02358" w:rsidRPr="00B15946" w:rsidRDefault="009D58C0" w:rsidP="00C02358">
      <w:pPr>
        <w:pStyle w:val="a3"/>
        <w:spacing w:line="240" w:lineRule="auto"/>
        <w:ind w:right="-335"/>
        <w:jc w:val="both"/>
        <w:rPr>
          <w:rFonts w:ascii="Times New Roman" w:hAnsi="Times New Roman" w:cs="Times New Roman"/>
          <w:sz w:val="22"/>
          <w:szCs w:val="22"/>
        </w:rPr>
      </w:pPr>
      <w:r w:rsidRPr="00B15946">
        <w:rPr>
          <w:rFonts w:ascii="Times New Roman" w:hAnsi="Times New Roman" w:cs="Times New Roman"/>
          <w:b/>
          <w:bCs/>
          <w:sz w:val="22"/>
          <w:szCs w:val="22"/>
          <w:shd w:val="pct15" w:color="auto" w:fill="FFFFFF"/>
        </w:rPr>
        <w:t>ENGLISH PROFICIENCY</w:t>
      </w:r>
      <w:r w:rsidR="00C02358" w:rsidRPr="009D58C0">
        <w:rPr>
          <w:rFonts w:ascii="Times New Roman" w:hAnsi="Times New Roman" w:cs="Times New Roman"/>
          <w:sz w:val="22"/>
          <w:szCs w:val="22"/>
        </w:rPr>
        <w:t xml:space="preserve"> (for non-native </w:t>
      </w:r>
      <w:r w:rsidRPr="009D58C0">
        <w:rPr>
          <w:rFonts w:ascii="Times New Roman" w:hAnsi="Times New Roman" w:cs="Times New Roman"/>
          <w:sz w:val="22"/>
          <w:szCs w:val="22"/>
        </w:rPr>
        <w:t>speakers</w:t>
      </w:r>
      <w:r w:rsidR="00C02358" w:rsidRPr="009D58C0">
        <w:rPr>
          <w:rFonts w:ascii="Times New Roman" w:hAnsi="Times New Roman" w:cs="Times New Roman"/>
          <w:sz w:val="22"/>
          <w:szCs w:val="22"/>
        </w:rPr>
        <w:t>)</w:t>
      </w:r>
    </w:p>
    <w:p w14:paraId="03344CE5" w14:textId="7C923ADD" w:rsidR="00C02358" w:rsidRPr="00B15946" w:rsidRDefault="007C3F60" w:rsidP="000225B7">
      <w:pPr>
        <w:pStyle w:val="a3"/>
        <w:spacing w:line="240" w:lineRule="auto"/>
        <w:ind w:right="-335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　　</w:t>
      </w:r>
      <w:r>
        <w:rPr>
          <w:rFonts w:ascii="Times New Roman" w:hAnsi="Times New Roman" w:cs="Times New Roman"/>
          <w:sz w:val="22"/>
          <w:szCs w:val="22"/>
        </w:rPr>
        <w:t>Have</w:t>
      </w:r>
      <w:r w:rsidR="00C02358" w:rsidRPr="00B15946">
        <w:rPr>
          <w:rFonts w:ascii="Times New Roman" w:hAnsi="Times New Roman" w:cs="Times New Roman"/>
          <w:sz w:val="22"/>
          <w:szCs w:val="22"/>
        </w:rPr>
        <w:t xml:space="preserve"> you completed </w:t>
      </w:r>
      <w:r w:rsidR="009D58C0">
        <w:rPr>
          <w:rFonts w:ascii="Times New Roman" w:hAnsi="Times New Roman" w:cs="Times New Roman"/>
          <w:sz w:val="22"/>
          <w:szCs w:val="22"/>
        </w:rPr>
        <w:t>an</w:t>
      </w:r>
      <w:r w:rsidR="00C02358" w:rsidRPr="00B15946">
        <w:rPr>
          <w:rFonts w:ascii="Times New Roman" w:hAnsi="Times New Roman" w:cs="Times New Roman"/>
          <w:sz w:val="22"/>
          <w:szCs w:val="22"/>
        </w:rPr>
        <w:t xml:space="preserve"> </w:t>
      </w:r>
      <w:r w:rsidRPr="007C3F60">
        <w:rPr>
          <w:rFonts w:ascii="Times New Roman" w:hAnsi="Times New Roman" w:cs="Times New Roman"/>
          <w:sz w:val="22"/>
          <w:szCs w:val="22"/>
        </w:rPr>
        <w:t xml:space="preserve">English proficiency score record </w:t>
      </w:r>
      <w:r w:rsidR="00C02358" w:rsidRPr="00B15946">
        <w:rPr>
          <w:rFonts w:ascii="Times New Roman" w:hAnsi="Times New Roman" w:cs="Times New Roman"/>
          <w:sz w:val="22"/>
          <w:szCs w:val="22"/>
        </w:rPr>
        <w:t xml:space="preserve">in the last twelve </w:t>
      </w:r>
      <w:r w:rsidR="009D58C0">
        <w:rPr>
          <w:rFonts w:ascii="Times New Roman" w:hAnsi="Times New Roman" w:cs="Times New Roman"/>
          <w:sz w:val="22"/>
          <w:szCs w:val="22"/>
        </w:rPr>
        <w:t>months</w:t>
      </w:r>
      <w:r w:rsidR="00C02358" w:rsidRPr="00B15946">
        <w:rPr>
          <w:rFonts w:ascii="Times New Roman" w:hAnsi="Times New Roman" w:cs="Times New Roman"/>
          <w:sz w:val="22"/>
          <w:szCs w:val="22"/>
        </w:rPr>
        <w:t>?</w:t>
      </w:r>
      <w:r w:rsidR="000225B7">
        <w:rPr>
          <w:rFonts w:ascii="Times New Roman" w:eastAsia="新細明體" w:hAnsi="Times New Roman" w:cs="Times New Roman" w:hint="eastAsia"/>
          <w:sz w:val="22"/>
          <w:szCs w:val="22"/>
          <w:lang w:eastAsia="zh-TW"/>
        </w:rPr>
        <w:t xml:space="preserve"> </w:t>
      </w:r>
      <w:r w:rsidR="000225B7">
        <w:rPr>
          <w:rFonts w:ascii="Times New Roman" w:eastAsia="新細明體" w:hAnsi="Times New Roman" w:cs="Times New Roman"/>
          <w:sz w:val="22"/>
          <w:szCs w:val="22"/>
          <w:lang w:eastAsia="zh-TW"/>
        </w:rPr>
        <w:t xml:space="preserve"> </w:t>
      </w:r>
      <w:r w:rsidR="003568D4" w:rsidRPr="00B15946">
        <w:rPr>
          <w:rFonts w:ascii="Times New Roman" w:hAnsi="Times New Roman" w:cs="Times New Roman"/>
          <w:sz w:val="22"/>
          <w:szCs w:val="22"/>
        </w:rPr>
        <w:sym w:font="Symbol" w:char="F0FF"/>
      </w:r>
      <w:r w:rsidR="00281BD0" w:rsidRPr="00B15946">
        <w:rPr>
          <w:rFonts w:ascii="Times New Roman" w:hAnsi="Times New Roman" w:cs="Times New Roman"/>
          <w:sz w:val="22"/>
          <w:szCs w:val="22"/>
        </w:rPr>
        <w:t xml:space="preserve"> Yes</w:t>
      </w:r>
      <w:r>
        <w:rPr>
          <w:rFonts w:ascii="Times New Roman" w:hAnsi="Times New Roman" w:cs="Times New Roman"/>
          <w:sz w:val="22"/>
          <w:szCs w:val="22"/>
        </w:rPr>
        <w:t xml:space="preserve">  </w:t>
      </w:r>
      <w:r w:rsidR="00B56F66" w:rsidRPr="00B15946">
        <w:rPr>
          <w:rFonts w:ascii="Times New Roman" w:hAnsi="Times New Roman" w:cs="Times New Roman"/>
          <w:sz w:val="22"/>
          <w:szCs w:val="22"/>
        </w:rPr>
        <w:sym w:font="Symbol" w:char="F0FF"/>
      </w:r>
      <w:r w:rsidR="009D58C0">
        <w:rPr>
          <w:rFonts w:ascii="Times New Roman" w:hAnsi="Times New Roman" w:cs="Times New Roman"/>
          <w:sz w:val="22"/>
          <w:szCs w:val="22"/>
        </w:rPr>
        <w:t xml:space="preserve"> </w:t>
      </w:r>
      <w:r w:rsidR="00C02358" w:rsidRPr="00B15946">
        <w:rPr>
          <w:rFonts w:ascii="Times New Roman" w:hAnsi="Times New Roman" w:cs="Times New Roman"/>
          <w:sz w:val="22"/>
          <w:szCs w:val="22"/>
        </w:rPr>
        <w:t>No</w:t>
      </w:r>
    </w:p>
    <w:p w14:paraId="705B86D1" w14:textId="77777777" w:rsidR="009D58C0" w:rsidRDefault="00040EB9" w:rsidP="00040EB9">
      <w:pPr>
        <w:pStyle w:val="a3"/>
        <w:tabs>
          <w:tab w:val="num" w:pos="720"/>
        </w:tabs>
        <w:spacing w:line="240" w:lineRule="auto"/>
        <w:ind w:left="720" w:right="-335" w:hanging="360"/>
        <w:jc w:val="both"/>
        <w:rPr>
          <w:rFonts w:ascii="Times New Roman" w:hAnsi="Times New Roman" w:cs="Times New Roman"/>
          <w:sz w:val="22"/>
          <w:szCs w:val="22"/>
          <w:lang w:eastAsia="ja-JP"/>
        </w:rPr>
      </w:pPr>
      <w:r>
        <w:rPr>
          <w:rFonts w:ascii="Times New Roman" w:hAnsi="Times New Roman" w:cs="Times New Roman" w:hint="eastAsia"/>
          <w:sz w:val="22"/>
          <w:szCs w:val="22"/>
          <w:lang w:eastAsia="ja-JP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eastAsia="ja-JP"/>
        </w:rPr>
        <w:t xml:space="preserve">                 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3397"/>
        <w:gridCol w:w="2410"/>
      </w:tblGrid>
      <w:tr w:rsidR="009D58C0" w14:paraId="67107923" w14:textId="77777777" w:rsidTr="007231DE">
        <w:trPr>
          <w:jc w:val="center"/>
        </w:trPr>
        <w:tc>
          <w:tcPr>
            <w:tcW w:w="3397" w:type="dxa"/>
          </w:tcPr>
          <w:p w14:paraId="745EE3A7" w14:textId="77777777" w:rsidR="009D58C0" w:rsidRDefault="009D58C0" w:rsidP="007231DE">
            <w:pPr>
              <w:pStyle w:val="a3"/>
              <w:tabs>
                <w:tab w:val="num" w:pos="720"/>
              </w:tabs>
              <w:spacing w:line="340" w:lineRule="exact"/>
              <w:ind w:right="-335"/>
              <w:jc w:val="both"/>
              <w:rPr>
                <w:rFonts w:ascii="Times New Roman" w:hAnsi="Times New Roman" w:cs="Times New Roman"/>
                <w:sz w:val="22"/>
                <w:szCs w:val="22"/>
                <w:lang w:eastAsia="ja-JP"/>
              </w:rPr>
            </w:pPr>
          </w:p>
        </w:tc>
        <w:tc>
          <w:tcPr>
            <w:tcW w:w="2410" w:type="dxa"/>
          </w:tcPr>
          <w:p w14:paraId="77508523" w14:textId="6C893A9D" w:rsidR="009D58C0" w:rsidRPr="009D58C0" w:rsidRDefault="009D58C0" w:rsidP="007231DE">
            <w:pPr>
              <w:pStyle w:val="a3"/>
              <w:tabs>
                <w:tab w:val="num" w:pos="720"/>
              </w:tabs>
              <w:spacing w:line="340" w:lineRule="exact"/>
              <w:ind w:right="-335"/>
              <w:jc w:val="both"/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</w:pPr>
            <w:r>
              <w:rPr>
                <w:rFonts w:ascii="Times New Roman" w:eastAsia="新細明體" w:hAnsi="Times New Roman" w:cs="Times New Roman" w:hint="eastAsia"/>
                <w:sz w:val="22"/>
                <w:szCs w:val="22"/>
                <w:lang w:eastAsia="zh-TW"/>
              </w:rPr>
              <w:t>S</w:t>
            </w:r>
            <w:r>
              <w:rPr>
                <w:rFonts w:ascii="Times New Roman" w:eastAsia="新細明體" w:hAnsi="Times New Roman" w:cs="Times New Roman"/>
                <w:sz w:val="22"/>
                <w:szCs w:val="22"/>
                <w:lang w:eastAsia="zh-TW"/>
              </w:rPr>
              <w:t>core</w:t>
            </w:r>
          </w:p>
        </w:tc>
      </w:tr>
      <w:tr w:rsidR="009D58C0" w14:paraId="7047CF96" w14:textId="77777777" w:rsidTr="007231DE">
        <w:trPr>
          <w:jc w:val="center"/>
        </w:trPr>
        <w:tc>
          <w:tcPr>
            <w:tcW w:w="3397" w:type="dxa"/>
          </w:tcPr>
          <w:p w14:paraId="7E04236E" w14:textId="2BACB099" w:rsidR="009D58C0" w:rsidRDefault="00F61695" w:rsidP="007231DE">
            <w:pPr>
              <w:pStyle w:val="a3"/>
              <w:tabs>
                <w:tab w:val="num" w:pos="720"/>
              </w:tabs>
              <w:spacing w:line="340" w:lineRule="exact"/>
              <w:ind w:right="-335"/>
              <w:jc w:val="center"/>
              <w:rPr>
                <w:rFonts w:ascii="Times New Roman" w:hAnsi="Times New Roman" w:cs="Times New Roman"/>
                <w:sz w:val="22"/>
                <w:szCs w:val="22"/>
                <w:lang w:eastAsia="ja-JP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eastAsia="ja-JP"/>
              </w:rPr>
              <w:t xml:space="preserve"> </w:t>
            </w:r>
            <w:r w:rsidR="009D58C0">
              <w:rPr>
                <w:rFonts w:ascii="Times New Roman" w:hAnsi="Times New Roman" w:cs="Times New Roman"/>
                <w:sz w:val="22"/>
                <w:szCs w:val="22"/>
                <w:lang w:eastAsia="ja-JP"/>
              </w:rPr>
              <w:t>TOEFL</w:t>
            </w:r>
          </w:p>
        </w:tc>
        <w:tc>
          <w:tcPr>
            <w:tcW w:w="2410" w:type="dxa"/>
          </w:tcPr>
          <w:p w14:paraId="7FD02C7E" w14:textId="77777777" w:rsidR="009D58C0" w:rsidRDefault="009D58C0" w:rsidP="007231DE">
            <w:pPr>
              <w:pStyle w:val="a3"/>
              <w:tabs>
                <w:tab w:val="num" w:pos="720"/>
              </w:tabs>
              <w:spacing w:line="340" w:lineRule="exact"/>
              <w:ind w:right="-335"/>
              <w:jc w:val="both"/>
              <w:rPr>
                <w:rFonts w:ascii="Times New Roman" w:hAnsi="Times New Roman" w:cs="Times New Roman"/>
                <w:sz w:val="22"/>
                <w:szCs w:val="22"/>
                <w:lang w:eastAsia="ja-JP"/>
              </w:rPr>
            </w:pPr>
          </w:p>
        </w:tc>
      </w:tr>
      <w:tr w:rsidR="009D58C0" w14:paraId="4F1B0450" w14:textId="77777777" w:rsidTr="007231DE">
        <w:trPr>
          <w:jc w:val="center"/>
        </w:trPr>
        <w:tc>
          <w:tcPr>
            <w:tcW w:w="3397" w:type="dxa"/>
          </w:tcPr>
          <w:p w14:paraId="0DF3AA67" w14:textId="757CEDA2" w:rsidR="009D58C0" w:rsidRDefault="009D58C0" w:rsidP="007231DE">
            <w:pPr>
              <w:pStyle w:val="a3"/>
              <w:tabs>
                <w:tab w:val="num" w:pos="720"/>
              </w:tabs>
              <w:spacing w:line="340" w:lineRule="exact"/>
              <w:ind w:right="-335"/>
              <w:jc w:val="center"/>
              <w:rPr>
                <w:rFonts w:ascii="Times New Roman" w:hAnsi="Times New Roman" w:cs="Times New Roman"/>
                <w:sz w:val="22"/>
                <w:szCs w:val="22"/>
                <w:lang w:eastAsia="ja-JP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eastAsia="ja-JP"/>
              </w:rPr>
              <w:t>TOEIC</w:t>
            </w:r>
          </w:p>
        </w:tc>
        <w:tc>
          <w:tcPr>
            <w:tcW w:w="2410" w:type="dxa"/>
          </w:tcPr>
          <w:p w14:paraId="57DCDD1A" w14:textId="77777777" w:rsidR="009D58C0" w:rsidRDefault="009D58C0" w:rsidP="007231DE">
            <w:pPr>
              <w:pStyle w:val="a3"/>
              <w:tabs>
                <w:tab w:val="num" w:pos="720"/>
              </w:tabs>
              <w:spacing w:line="340" w:lineRule="exact"/>
              <w:ind w:right="-335"/>
              <w:jc w:val="both"/>
              <w:rPr>
                <w:rFonts w:ascii="Times New Roman" w:hAnsi="Times New Roman" w:cs="Times New Roman"/>
                <w:sz w:val="22"/>
                <w:szCs w:val="22"/>
                <w:lang w:eastAsia="ja-JP"/>
              </w:rPr>
            </w:pPr>
          </w:p>
        </w:tc>
      </w:tr>
      <w:tr w:rsidR="009D58C0" w14:paraId="118BD248" w14:textId="77777777" w:rsidTr="007231DE">
        <w:trPr>
          <w:jc w:val="center"/>
        </w:trPr>
        <w:tc>
          <w:tcPr>
            <w:tcW w:w="3397" w:type="dxa"/>
          </w:tcPr>
          <w:p w14:paraId="5A81510B" w14:textId="3098C6FD" w:rsidR="009D58C0" w:rsidRDefault="009D58C0" w:rsidP="007231DE">
            <w:pPr>
              <w:pStyle w:val="a3"/>
              <w:tabs>
                <w:tab w:val="num" w:pos="720"/>
              </w:tabs>
              <w:spacing w:line="340" w:lineRule="exact"/>
              <w:ind w:right="-335"/>
              <w:jc w:val="center"/>
              <w:rPr>
                <w:rFonts w:ascii="Times New Roman" w:hAnsi="Times New Roman" w:cs="Times New Roman"/>
                <w:sz w:val="22"/>
                <w:szCs w:val="22"/>
                <w:lang w:eastAsia="ja-JP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eastAsia="ja-JP"/>
              </w:rPr>
              <w:t>I</w:t>
            </w:r>
            <w:r w:rsidRPr="00040EB9">
              <w:rPr>
                <w:rFonts w:ascii="Times New Roman" w:hAnsi="Times New Roman" w:cs="Times New Roman"/>
                <w:sz w:val="22"/>
                <w:szCs w:val="22"/>
                <w:lang w:eastAsia="ja-JP"/>
              </w:rPr>
              <w:t>ELTS</w:t>
            </w:r>
          </w:p>
        </w:tc>
        <w:tc>
          <w:tcPr>
            <w:tcW w:w="2410" w:type="dxa"/>
          </w:tcPr>
          <w:p w14:paraId="2E0F06FD" w14:textId="77777777" w:rsidR="009D58C0" w:rsidRDefault="009D58C0" w:rsidP="007231DE">
            <w:pPr>
              <w:pStyle w:val="a3"/>
              <w:tabs>
                <w:tab w:val="num" w:pos="720"/>
              </w:tabs>
              <w:spacing w:line="340" w:lineRule="exact"/>
              <w:ind w:right="-335"/>
              <w:jc w:val="both"/>
              <w:rPr>
                <w:rFonts w:ascii="Times New Roman" w:hAnsi="Times New Roman" w:cs="Times New Roman"/>
                <w:sz w:val="22"/>
                <w:szCs w:val="22"/>
                <w:lang w:eastAsia="ja-JP"/>
              </w:rPr>
            </w:pPr>
          </w:p>
        </w:tc>
      </w:tr>
      <w:tr w:rsidR="009D58C0" w14:paraId="5AD35F30" w14:textId="77777777" w:rsidTr="007231DE">
        <w:trPr>
          <w:jc w:val="center"/>
        </w:trPr>
        <w:tc>
          <w:tcPr>
            <w:tcW w:w="3397" w:type="dxa"/>
          </w:tcPr>
          <w:p w14:paraId="3C0EDABD" w14:textId="347B09E3" w:rsidR="009D58C0" w:rsidRDefault="009D58C0" w:rsidP="007231DE">
            <w:pPr>
              <w:pStyle w:val="a3"/>
              <w:tabs>
                <w:tab w:val="num" w:pos="720"/>
              </w:tabs>
              <w:spacing w:line="340" w:lineRule="exact"/>
              <w:ind w:right="-335"/>
              <w:jc w:val="center"/>
              <w:rPr>
                <w:rFonts w:ascii="Times New Roman" w:hAnsi="Times New Roman" w:cs="Times New Roman"/>
                <w:sz w:val="22"/>
                <w:szCs w:val="22"/>
                <w:lang w:eastAsia="ja-JP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eastAsia="ja-JP"/>
              </w:rPr>
              <w:t xml:space="preserve">Other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(Name:                     </w:t>
            </w:r>
            <w:proofErr w:type="gramStart"/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 )</w:t>
            </w:r>
            <w:proofErr w:type="gramEnd"/>
          </w:p>
        </w:tc>
        <w:tc>
          <w:tcPr>
            <w:tcW w:w="2410" w:type="dxa"/>
          </w:tcPr>
          <w:p w14:paraId="20EA628C" w14:textId="77777777" w:rsidR="009D58C0" w:rsidRDefault="009D58C0" w:rsidP="007231DE">
            <w:pPr>
              <w:pStyle w:val="a3"/>
              <w:tabs>
                <w:tab w:val="num" w:pos="720"/>
              </w:tabs>
              <w:spacing w:line="340" w:lineRule="exact"/>
              <w:ind w:right="-335"/>
              <w:jc w:val="both"/>
              <w:rPr>
                <w:rFonts w:ascii="Times New Roman" w:hAnsi="Times New Roman" w:cs="Times New Roman"/>
                <w:sz w:val="22"/>
                <w:szCs w:val="22"/>
                <w:lang w:eastAsia="ja-JP"/>
              </w:rPr>
            </w:pPr>
          </w:p>
        </w:tc>
      </w:tr>
    </w:tbl>
    <w:p w14:paraId="0465F2E8" w14:textId="77777777" w:rsidR="00F61695" w:rsidRDefault="00F61695">
      <w:pPr>
        <w:rPr>
          <w:rFonts w:ascii="Times New Roman" w:hAnsi="Times New Roman" w:cs="Times New Roman"/>
          <w:b/>
          <w:sz w:val="22"/>
          <w:szCs w:val="22"/>
          <w:shd w:val="pct15" w:color="auto" w:fill="FFFFFF"/>
          <w:lang w:eastAsia="ja-JP"/>
        </w:rPr>
      </w:pPr>
    </w:p>
    <w:p w14:paraId="5F2DCE20" w14:textId="4BC3EA15" w:rsidR="00DC76B5" w:rsidRPr="00F61695" w:rsidRDefault="00F61695" w:rsidP="00F61695">
      <w:pPr>
        <w:rPr>
          <w:rFonts w:ascii="Times New Roman" w:hAnsi="Times New Roman" w:cs="Times New Roman"/>
          <w:sz w:val="22"/>
          <w:szCs w:val="22"/>
        </w:rPr>
      </w:pPr>
      <w:r w:rsidRPr="00B15946">
        <w:rPr>
          <w:rFonts w:ascii="Times New Roman" w:hAnsi="Times New Roman" w:cs="Times New Roman"/>
          <w:b/>
          <w:sz w:val="22"/>
          <w:szCs w:val="22"/>
          <w:shd w:val="pct15" w:color="auto" w:fill="FFFFFF"/>
          <w:lang w:eastAsia="ja-JP"/>
        </w:rPr>
        <w:t>RESEARCH INTERESTS</w:t>
      </w:r>
      <w:r w:rsidRPr="009D58C0">
        <w:rPr>
          <w:rFonts w:ascii="Times New Roman" w:eastAsia="新細明體" w:hAnsi="Times New Roman" w:cs="Times New Roman"/>
          <w:b/>
          <w:sz w:val="22"/>
          <w:szCs w:val="22"/>
          <w:lang w:eastAsia="zh-TW"/>
        </w:rPr>
        <w:t xml:space="preserve">       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1980"/>
        <w:gridCol w:w="2060"/>
        <w:gridCol w:w="1974"/>
        <w:gridCol w:w="1971"/>
        <w:gridCol w:w="1751"/>
      </w:tblGrid>
      <w:tr w:rsidR="00126A3A" w14:paraId="74A6D40E" w14:textId="77777777" w:rsidTr="007231DE">
        <w:tc>
          <w:tcPr>
            <w:tcW w:w="5000" w:type="pct"/>
            <w:gridSpan w:val="5"/>
          </w:tcPr>
          <w:p w14:paraId="2E830D6D" w14:textId="40C0838A" w:rsidR="00126A3A" w:rsidRPr="009D58C0" w:rsidRDefault="00126A3A" w:rsidP="009D58C0">
            <w:pPr>
              <w:pStyle w:val="a3"/>
              <w:spacing w:line="312" w:lineRule="auto"/>
              <w:ind w:right="-331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9D58C0">
              <w:rPr>
                <w:rFonts w:ascii="Times New Roman" w:hAnsi="Times New Roman" w:cs="Times New Roman"/>
                <w:b/>
                <w:sz w:val="22"/>
              </w:rPr>
              <w:t>Research Keywords</w:t>
            </w:r>
          </w:p>
        </w:tc>
      </w:tr>
      <w:tr w:rsidR="007231DE" w14:paraId="5647CE60" w14:textId="77777777" w:rsidTr="007231DE">
        <w:trPr>
          <w:trHeight w:val="499"/>
        </w:trPr>
        <w:tc>
          <w:tcPr>
            <w:tcW w:w="1017" w:type="pct"/>
            <w:vAlign w:val="center"/>
          </w:tcPr>
          <w:p w14:paraId="468F9B0B" w14:textId="77777777" w:rsidR="007231DE" w:rsidRPr="009D58C0" w:rsidRDefault="007231DE" w:rsidP="007A2DD7">
            <w:pPr>
              <w:pStyle w:val="a3"/>
              <w:spacing w:line="312" w:lineRule="auto"/>
              <w:ind w:right="-331"/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58" w:type="pct"/>
            <w:vAlign w:val="center"/>
          </w:tcPr>
          <w:p w14:paraId="434E5FD0" w14:textId="1D2F9C65" w:rsidR="007231DE" w:rsidRPr="009D58C0" w:rsidRDefault="007231DE" w:rsidP="007A2DD7">
            <w:pPr>
              <w:pStyle w:val="a3"/>
              <w:spacing w:line="312" w:lineRule="auto"/>
              <w:ind w:right="-331"/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14" w:type="pct"/>
            <w:vAlign w:val="center"/>
          </w:tcPr>
          <w:p w14:paraId="02D38897" w14:textId="77777777" w:rsidR="007231DE" w:rsidRPr="009D58C0" w:rsidRDefault="007231DE" w:rsidP="007A2DD7">
            <w:pPr>
              <w:pStyle w:val="a3"/>
              <w:spacing w:line="312" w:lineRule="auto"/>
              <w:ind w:right="-331"/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12" w:type="pct"/>
            <w:vAlign w:val="center"/>
          </w:tcPr>
          <w:p w14:paraId="375C7244" w14:textId="77777777" w:rsidR="007231DE" w:rsidRPr="009D58C0" w:rsidRDefault="007231DE" w:rsidP="007A2DD7">
            <w:pPr>
              <w:pStyle w:val="a3"/>
              <w:spacing w:line="312" w:lineRule="auto"/>
              <w:ind w:right="-331"/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99" w:type="pct"/>
            <w:vAlign w:val="center"/>
          </w:tcPr>
          <w:p w14:paraId="173B3AB4" w14:textId="3440DC9E" w:rsidR="007231DE" w:rsidRPr="009D58C0" w:rsidRDefault="007231DE" w:rsidP="007A2DD7">
            <w:pPr>
              <w:pStyle w:val="a3"/>
              <w:spacing w:line="312" w:lineRule="auto"/>
              <w:ind w:right="-331"/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</w:tbl>
    <w:p w14:paraId="796D4605" w14:textId="563A84F0" w:rsidR="00DC76B5" w:rsidRPr="00B15946" w:rsidRDefault="00DE06B2" w:rsidP="009D58C0">
      <w:pPr>
        <w:pStyle w:val="a3"/>
        <w:spacing w:line="312" w:lineRule="auto"/>
        <w:ind w:right="-331"/>
        <w:rPr>
          <w:rFonts w:ascii="Times New Roman" w:hAnsi="Times New Roman" w:cs="Times New Roman"/>
          <w:sz w:val="22"/>
          <w:szCs w:val="22"/>
        </w:rPr>
      </w:pPr>
      <w:r w:rsidRPr="00B15946">
        <w:rPr>
          <w:rFonts w:ascii="Times New Roman" w:hAnsi="Times New Roman" w:cs="Times New Roman"/>
        </w:rPr>
        <w:t xml:space="preserve">                          </w:t>
      </w:r>
      <w:r w:rsidR="00D00C92" w:rsidRPr="00B15946">
        <w:rPr>
          <w:rFonts w:ascii="Times New Roman" w:hAnsi="Times New Roman" w:cs="Times New Roman"/>
        </w:rPr>
        <w:t xml:space="preserve">         </w:t>
      </w:r>
    </w:p>
    <w:p w14:paraId="7024240D" w14:textId="77777777" w:rsidR="006645DF" w:rsidRPr="00F61695" w:rsidRDefault="006645DF" w:rsidP="00C02358">
      <w:pPr>
        <w:pStyle w:val="a3"/>
        <w:spacing w:line="240" w:lineRule="auto"/>
        <w:ind w:right="-335"/>
        <w:jc w:val="both"/>
        <w:rPr>
          <w:rFonts w:ascii="Times New Roman" w:eastAsia="新細明體" w:hAnsi="Times New Roman" w:cs="Times New Roman"/>
          <w:b/>
          <w:sz w:val="22"/>
          <w:szCs w:val="22"/>
          <w:lang w:eastAsia="zh-TW"/>
        </w:rPr>
      </w:pPr>
    </w:p>
    <w:p w14:paraId="0FA6C358" w14:textId="2359DCB0" w:rsidR="00F61695" w:rsidRPr="00EA2493" w:rsidRDefault="006A4A0E" w:rsidP="00EA2493">
      <w:pPr>
        <w:spacing w:line="240" w:lineRule="exact"/>
        <w:ind w:left="120" w:hangingChars="50" w:hanging="120"/>
        <w:rPr>
          <w:rFonts w:ascii="Times New Roman" w:eastAsia="MS Mincho" w:hAnsi="Times New Roman" w:cs="Tahoma"/>
          <w:color w:val="000000"/>
          <w:sz w:val="24"/>
          <w:szCs w:val="32"/>
        </w:rPr>
      </w:pPr>
      <w:r w:rsidRPr="009D58C0">
        <w:rPr>
          <w:rFonts w:ascii="Times New Roman" w:hAnsi="Times New Roman" w:cs="Times New Roman"/>
          <w:sz w:val="24"/>
          <w:szCs w:val="24"/>
          <w:lang w:eastAsia="ja-JP"/>
        </w:rPr>
        <w:t>*Please submit</w:t>
      </w:r>
      <w:r w:rsidRPr="009D58C0">
        <w:rPr>
          <w:rFonts w:ascii="Times New Roman" w:eastAsia="MS Mincho" w:hAnsi="Times New Roman" w:cs="Tahoma"/>
          <w:color w:val="000000"/>
          <w:sz w:val="24"/>
          <w:szCs w:val="32"/>
        </w:rPr>
        <w:t xml:space="preserve"> a </w:t>
      </w:r>
      <w:r w:rsidR="00F61695" w:rsidRPr="00F61695">
        <w:rPr>
          <w:rFonts w:ascii="Times New Roman" w:eastAsia="MS Mincho" w:hAnsi="Times New Roman" w:cs="Tahoma"/>
          <w:b/>
          <w:color w:val="000000"/>
          <w:sz w:val="24"/>
          <w:szCs w:val="32"/>
          <w:shd w:val="pct15" w:color="auto" w:fill="FFFFFF"/>
        </w:rPr>
        <w:t>Personal Statement</w:t>
      </w:r>
      <w:r w:rsidRPr="006A4A0E">
        <w:rPr>
          <w:rFonts w:ascii="Times New Roman" w:eastAsia="MS Mincho" w:hAnsi="Times New Roman" w:cs="Tahoma"/>
          <w:b/>
          <w:color w:val="000000"/>
          <w:sz w:val="24"/>
          <w:szCs w:val="32"/>
        </w:rPr>
        <w:t xml:space="preserve"> </w:t>
      </w:r>
      <w:r w:rsidRPr="009D58C0">
        <w:rPr>
          <w:rFonts w:ascii="Times New Roman" w:eastAsia="MS Mincho" w:hAnsi="Times New Roman" w:cs="Tahoma"/>
          <w:color w:val="000000"/>
          <w:sz w:val="24"/>
          <w:szCs w:val="32"/>
        </w:rPr>
        <w:t xml:space="preserve">of A4-sized paper, </w:t>
      </w:r>
      <w:r w:rsidR="009D58C0" w:rsidRPr="009D58C0">
        <w:rPr>
          <w:rFonts w:ascii="Times New Roman" w:eastAsia="MS Mincho" w:hAnsi="Times New Roman" w:cs="Tahoma"/>
          <w:color w:val="000000"/>
          <w:sz w:val="24"/>
          <w:szCs w:val="32"/>
        </w:rPr>
        <w:t>beside</w:t>
      </w:r>
      <w:r w:rsidRPr="009D58C0">
        <w:rPr>
          <w:rFonts w:ascii="Times New Roman" w:eastAsia="MS Mincho" w:hAnsi="Times New Roman" w:cs="Tahoma"/>
          <w:color w:val="000000"/>
          <w:sz w:val="24"/>
          <w:szCs w:val="32"/>
        </w:rPr>
        <w:t xml:space="preserve"> this application</w:t>
      </w:r>
      <w:r w:rsidR="00F61695">
        <w:rPr>
          <w:rFonts w:ascii="Times New Roman" w:eastAsia="MS Mincho" w:hAnsi="Times New Roman" w:cs="Tahoma"/>
          <w:color w:val="000000"/>
          <w:sz w:val="24"/>
          <w:szCs w:val="32"/>
        </w:rPr>
        <w:t xml:space="preserve"> </w:t>
      </w:r>
      <w:r w:rsidR="00F61695" w:rsidRPr="00F61695">
        <w:rPr>
          <w:rFonts w:ascii="Times New Roman" w:eastAsia="MS Mincho" w:hAnsi="Times New Roman" w:cs="Tahoma"/>
          <w:color w:val="000000"/>
          <w:sz w:val="24"/>
          <w:szCs w:val="32"/>
        </w:rPr>
        <w:t>CV</w:t>
      </w:r>
      <w:r w:rsidRPr="009D58C0">
        <w:rPr>
          <w:rFonts w:ascii="Times New Roman" w:eastAsia="MS Mincho" w:hAnsi="Times New Roman" w:cs="Tahoma"/>
          <w:color w:val="000000"/>
          <w:sz w:val="24"/>
          <w:szCs w:val="32"/>
        </w:rPr>
        <w:t xml:space="preserve"> form</w:t>
      </w:r>
    </w:p>
    <w:tbl>
      <w:tblPr>
        <w:tblStyle w:val="a7"/>
        <w:tblW w:w="0" w:type="auto"/>
        <w:tblBorders>
          <w:top w:val="thinThickLargeGap" w:sz="24" w:space="0" w:color="auto"/>
          <w:left w:val="thinThickLargeGap" w:sz="24" w:space="0" w:color="auto"/>
          <w:bottom w:val="thinThickLargeGap" w:sz="24" w:space="0" w:color="auto"/>
          <w:right w:val="thinThickLargeGap" w:sz="24" w:space="0" w:color="auto"/>
          <w:insideV w:val="thinThickLargeGap" w:sz="24" w:space="0" w:color="auto"/>
        </w:tblBorders>
        <w:tblLook w:val="04A0" w:firstRow="1" w:lastRow="0" w:firstColumn="1" w:lastColumn="0" w:noHBand="0" w:noVBand="1"/>
      </w:tblPr>
      <w:tblGrid>
        <w:gridCol w:w="9640"/>
      </w:tblGrid>
      <w:tr w:rsidR="007231DE" w14:paraId="2154C1A1" w14:textId="77777777" w:rsidTr="00EA2493">
        <w:trPr>
          <w:trHeight w:val="736"/>
        </w:trPr>
        <w:tc>
          <w:tcPr>
            <w:tcW w:w="9736" w:type="dxa"/>
          </w:tcPr>
          <w:p w14:paraId="7F595668" w14:textId="5240D160" w:rsidR="007231DE" w:rsidRPr="007231DE" w:rsidRDefault="007231DE" w:rsidP="007231DE">
            <w:pPr>
              <w:jc w:val="center"/>
              <w:rPr>
                <w:rFonts w:ascii="Times New Roman" w:hAnsi="Times New Roman" w:cs="Times New Roman"/>
                <w:b/>
                <w:bCs/>
                <w:color w:val="0D0D0D"/>
                <w:sz w:val="44"/>
                <w:szCs w:val="44"/>
                <w:u w:val="single"/>
                <w:shd w:val="clear" w:color="auto" w:fill="FFFFFF"/>
              </w:rPr>
            </w:pPr>
            <w:r w:rsidRPr="007231DE">
              <w:rPr>
                <w:rFonts w:ascii="Times New Roman" w:hAnsi="Times New Roman" w:cs="Times New Roman"/>
                <w:b/>
                <w:bCs/>
                <w:color w:val="0D0D0D"/>
                <w:sz w:val="44"/>
                <w:szCs w:val="44"/>
                <w:u w:val="single"/>
                <w:shd w:val="clear" w:color="auto" w:fill="FFFFFF"/>
              </w:rPr>
              <w:t>Personal Statement</w:t>
            </w:r>
          </w:p>
        </w:tc>
      </w:tr>
      <w:tr w:rsidR="007231DE" w14:paraId="2D967243" w14:textId="77777777" w:rsidTr="00EA2493">
        <w:trPr>
          <w:trHeight w:val="10306"/>
        </w:trPr>
        <w:tc>
          <w:tcPr>
            <w:tcW w:w="9736" w:type="dxa"/>
          </w:tcPr>
          <w:p w14:paraId="4B94FC0E" w14:textId="0A75B39C" w:rsidR="007231DE" w:rsidRDefault="007231DE" w:rsidP="00F6169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231DE">
              <w:rPr>
                <w:rStyle w:val="ac"/>
                <w:rFonts w:ascii="Times New Roman" w:eastAsia="標楷體" w:hAnsi="Times New Roman" w:cs="Times New Roman"/>
                <w:color w:val="000000"/>
                <w:shd w:val="clear" w:color="auto" w:fill="FFFFFF"/>
              </w:rPr>
              <w:t>(</w:t>
            </w:r>
            <w:proofErr w:type="gramStart"/>
            <w:r w:rsidR="00F3272B">
              <w:rPr>
                <w:rStyle w:val="ac"/>
                <w:rFonts w:ascii="Times New Roman" w:eastAsia="標楷體" w:hAnsi="Times New Roman" w:cs="Times New Roman" w:hint="eastAsia"/>
                <w:color w:val="000000"/>
                <w:shd w:val="clear" w:color="auto" w:fill="FFFFFF"/>
                <w:lang w:eastAsia="zh-TW"/>
              </w:rPr>
              <w:t>需含</w:t>
            </w:r>
            <w:proofErr w:type="gramEnd"/>
            <w:r w:rsidR="00F3272B" w:rsidRPr="00F3272B">
              <w:rPr>
                <w:rStyle w:val="ac"/>
                <w:rFonts w:ascii="Times New Roman" w:hAnsi="Times New Roman" w:cs="Times New Roman"/>
                <w:color w:val="000000"/>
                <w:shd w:val="clear" w:color="auto" w:fill="FFFFFF"/>
              </w:rPr>
              <w:t>Study Plan</w:t>
            </w:r>
            <w:r w:rsidR="00F3272B">
              <w:rPr>
                <w:rStyle w:val="ac"/>
                <w:rFonts w:ascii="Open Sans" w:eastAsia="新細明體" w:hAnsi="Open Sans" w:cs="Open Sans" w:hint="eastAsia"/>
                <w:color w:val="000000"/>
                <w:shd w:val="clear" w:color="auto" w:fill="FFFFFF"/>
                <w:lang w:eastAsia="zh-TW"/>
              </w:rPr>
              <w:t>、</w:t>
            </w:r>
            <w:r w:rsidRPr="007231DE">
              <w:rPr>
                <w:rStyle w:val="ac"/>
                <w:rFonts w:ascii="Times New Roman" w:eastAsia="標楷體" w:hAnsi="Times New Roman" w:cs="Times New Roman"/>
                <w:color w:val="000000"/>
                <w:shd w:val="clear" w:color="auto" w:fill="FFFFFF"/>
              </w:rPr>
              <w:t>A4</w:t>
            </w:r>
            <w:r w:rsidRPr="007231DE">
              <w:rPr>
                <w:rStyle w:val="ac"/>
                <w:rFonts w:ascii="Times New Roman" w:eastAsia="標楷體" w:hAnsi="Times New Roman" w:cs="Times New Roman"/>
                <w:color w:val="000000"/>
                <w:shd w:val="clear" w:color="auto" w:fill="FFFFFF"/>
              </w:rPr>
              <w:t>大小，請以英文撰寫</w:t>
            </w:r>
            <w:r w:rsidRPr="007231DE">
              <w:rPr>
                <w:rStyle w:val="ac"/>
                <w:rFonts w:ascii="Times New Roman" w:eastAsia="標楷體" w:hAnsi="Times New Roman" w:cs="Times New Roman"/>
                <w:color w:val="000000"/>
                <w:shd w:val="clear" w:color="auto" w:fill="FFFFFF"/>
                <w:lang w:eastAsia="zh-TW"/>
              </w:rPr>
              <w:t>)</w:t>
            </w:r>
          </w:p>
        </w:tc>
      </w:tr>
    </w:tbl>
    <w:p w14:paraId="3056F680" w14:textId="77777777" w:rsidR="00F61695" w:rsidRDefault="00F61695" w:rsidP="00F61695">
      <w:pPr>
        <w:rPr>
          <w:rFonts w:ascii="Times New Roman" w:hAnsi="Times New Roman" w:cs="Times New Roman"/>
          <w:color w:val="000000" w:themeColor="text1"/>
        </w:rPr>
      </w:pPr>
    </w:p>
    <w:p w14:paraId="0FAF09C2" w14:textId="77777777" w:rsidR="00C02358" w:rsidRPr="00B15946" w:rsidRDefault="00C02358" w:rsidP="00C02358">
      <w:pPr>
        <w:pStyle w:val="a3"/>
        <w:spacing w:line="240" w:lineRule="auto"/>
        <w:ind w:right="-41"/>
        <w:jc w:val="both"/>
        <w:rPr>
          <w:rFonts w:ascii="Times New Roman" w:hAnsi="Times New Roman" w:cs="Times New Roman"/>
          <w:b/>
          <w:bCs/>
          <w:sz w:val="22"/>
          <w:szCs w:val="22"/>
          <w:shd w:val="pct15" w:color="auto" w:fill="FFFFFF"/>
        </w:rPr>
      </w:pPr>
      <w:r w:rsidRPr="00B15946">
        <w:rPr>
          <w:rFonts w:ascii="Times New Roman" w:hAnsi="Times New Roman" w:cs="Times New Roman"/>
          <w:b/>
          <w:bCs/>
          <w:sz w:val="22"/>
          <w:szCs w:val="22"/>
          <w:shd w:val="pct15" w:color="auto" w:fill="FFFFFF"/>
        </w:rPr>
        <w:t>STUDENT’S SIGNATURE</w:t>
      </w:r>
    </w:p>
    <w:p w14:paraId="49161A76" w14:textId="77777777" w:rsidR="00C02358" w:rsidRPr="00B15946" w:rsidRDefault="00C02358" w:rsidP="00C02358">
      <w:pPr>
        <w:pStyle w:val="a3"/>
        <w:spacing w:line="240" w:lineRule="auto"/>
        <w:ind w:right="-41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7002098A" w14:textId="38DA6854" w:rsidR="00C02358" w:rsidRDefault="00C02358" w:rsidP="00C02358">
      <w:pPr>
        <w:pStyle w:val="a3"/>
        <w:spacing w:line="240" w:lineRule="auto"/>
        <w:ind w:right="-41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B15946">
        <w:rPr>
          <w:rFonts w:ascii="Times New Roman" w:hAnsi="Times New Roman" w:cs="Times New Roman"/>
          <w:b/>
          <w:bCs/>
          <w:sz w:val="22"/>
          <w:szCs w:val="22"/>
        </w:rPr>
        <w:t>I confirm that the information provided above is correct to the best of my knowledge.</w:t>
      </w:r>
    </w:p>
    <w:p w14:paraId="2DE13A01" w14:textId="77777777" w:rsidR="009D58C0" w:rsidRDefault="009D58C0" w:rsidP="00C02358">
      <w:pPr>
        <w:pStyle w:val="a3"/>
        <w:spacing w:line="240" w:lineRule="auto"/>
        <w:ind w:right="-41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7DCF7BE3" w14:textId="77777777" w:rsidR="009D58C0" w:rsidRDefault="009D58C0" w:rsidP="00C02358">
      <w:pPr>
        <w:pStyle w:val="a3"/>
        <w:spacing w:line="240" w:lineRule="auto"/>
        <w:ind w:right="-41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6"/>
        <w:gridCol w:w="5238"/>
        <w:gridCol w:w="714"/>
        <w:gridCol w:w="2126"/>
      </w:tblGrid>
      <w:tr w:rsidR="009D58C0" w:rsidRPr="009D58C0" w14:paraId="3E7A8F60" w14:textId="77777777" w:rsidTr="009D58C0">
        <w:trPr>
          <w:trHeight w:val="579"/>
        </w:trPr>
        <w:tc>
          <w:tcPr>
            <w:tcW w:w="1136" w:type="dxa"/>
          </w:tcPr>
          <w:p w14:paraId="254A8BDF" w14:textId="6F297A2C" w:rsidR="009D58C0" w:rsidRPr="009D58C0" w:rsidRDefault="009D58C0" w:rsidP="00C02358">
            <w:pPr>
              <w:pStyle w:val="a3"/>
              <w:spacing w:line="240" w:lineRule="auto"/>
              <w:ind w:right="-41"/>
              <w:jc w:val="both"/>
              <w:rPr>
                <w:rFonts w:ascii="Times New Roman" w:hAnsi="Times New Roman" w:cs="Times New Roman"/>
                <w:b/>
                <w:bCs/>
                <w:sz w:val="24"/>
                <w:szCs w:val="22"/>
              </w:rPr>
            </w:pPr>
            <w:r w:rsidRPr="009D58C0">
              <w:rPr>
                <w:rFonts w:ascii="Times New Roman" w:hAnsi="Times New Roman" w:cs="Times New Roman"/>
                <w:sz w:val="24"/>
                <w:szCs w:val="22"/>
              </w:rPr>
              <w:t>Signature</w:t>
            </w:r>
          </w:p>
        </w:tc>
        <w:tc>
          <w:tcPr>
            <w:tcW w:w="5238" w:type="dxa"/>
            <w:tcBorders>
              <w:bottom w:val="single" w:sz="4" w:space="0" w:color="auto"/>
            </w:tcBorders>
          </w:tcPr>
          <w:p w14:paraId="37E4A67B" w14:textId="77777777" w:rsidR="009D58C0" w:rsidRPr="009D58C0" w:rsidRDefault="009D58C0" w:rsidP="00C02358">
            <w:pPr>
              <w:pStyle w:val="a3"/>
              <w:spacing w:line="240" w:lineRule="auto"/>
              <w:ind w:right="-41"/>
              <w:jc w:val="both"/>
              <w:rPr>
                <w:rFonts w:ascii="Times New Roman" w:hAnsi="Times New Roman" w:cs="Times New Roman"/>
                <w:b/>
                <w:bCs/>
                <w:sz w:val="24"/>
                <w:szCs w:val="22"/>
              </w:rPr>
            </w:pPr>
          </w:p>
        </w:tc>
        <w:tc>
          <w:tcPr>
            <w:tcW w:w="714" w:type="dxa"/>
          </w:tcPr>
          <w:p w14:paraId="59D38690" w14:textId="6D92CE5A" w:rsidR="009D58C0" w:rsidRPr="009D58C0" w:rsidRDefault="009D58C0" w:rsidP="00C02358">
            <w:pPr>
              <w:pStyle w:val="a3"/>
              <w:spacing w:line="240" w:lineRule="auto"/>
              <w:ind w:right="-41"/>
              <w:jc w:val="both"/>
              <w:rPr>
                <w:rFonts w:ascii="Times New Roman" w:hAnsi="Times New Roman" w:cs="Times New Roman"/>
                <w:b/>
                <w:bCs/>
                <w:sz w:val="24"/>
                <w:szCs w:val="22"/>
              </w:rPr>
            </w:pPr>
            <w:r w:rsidRPr="009D58C0">
              <w:rPr>
                <w:rFonts w:ascii="Times New Roman" w:hAnsi="Times New Roman" w:cs="Times New Roman"/>
                <w:sz w:val="24"/>
                <w:szCs w:val="22"/>
              </w:rPr>
              <w:t>Date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22DE1FE6" w14:textId="77777777" w:rsidR="009D58C0" w:rsidRPr="009D58C0" w:rsidRDefault="009D58C0" w:rsidP="00C02358">
            <w:pPr>
              <w:pStyle w:val="a3"/>
              <w:spacing w:line="240" w:lineRule="auto"/>
              <w:ind w:right="-41"/>
              <w:jc w:val="both"/>
              <w:rPr>
                <w:rFonts w:ascii="Times New Roman" w:hAnsi="Times New Roman" w:cs="Times New Roman"/>
                <w:b/>
                <w:bCs/>
                <w:sz w:val="24"/>
                <w:szCs w:val="22"/>
              </w:rPr>
            </w:pPr>
          </w:p>
        </w:tc>
      </w:tr>
    </w:tbl>
    <w:p w14:paraId="1BE69A84" w14:textId="77777777" w:rsidR="009D58C0" w:rsidRPr="00B15946" w:rsidRDefault="009D58C0" w:rsidP="00C02358">
      <w:pPr>
        <w:pStyle w:val="a3"/>
        <w:spacing w:line="240" w:lineRule="auto"/>
        <w:ind w:right="-41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71C544DF" w14:textId="6C9C1E51" w:rsidR="00F61695" w:rsidRDefault="00F61695">
      <w:pPr>
        <w:rPr>
          <w:rFonts w:ascii="Times New Roman" w:hAnsi="Times New Roman" w:cs="Times New Roman"/>
          <w:szCs w:val="22"/>
        </w:rPr>
      </w:pPr>
    </w:p>
    <w:sectPr w:rsidR="00F61695" w:rsidSect="002E73EC">
      <w:footerReference w:type="default" r:id="rId8"/>
      <w:type w:val="continuous"/>
      <w:pgSz w:w="11906" w:h="16838" w:code="9"/>
      <w:pgMar w:top="1080" w:right="1080" w:bottom="1080" w:left="1080" w:header="720" w:footer="7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FEA07" w14:textId="77777777" w:rsidR="00900DC5" w:rsidRDefault="00900DC5">
      <w:r>
        <w:separator/>
      </w:r>
    </w:p>
  </w:endnote>
  <w:endnote w:type="continuationSeparator" w:id="0">
    <w:p w14:paraId="0DB511DE" w14:textId="77777777" w:rsidR="00900DC5" w:rsidRDefault="00900D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ntique Olive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2B706" w14:textId="77777777" w:rsidR="008F5BE2" w:rsidRPr="005818A5" w:rsidRDefault="008F5BE2" w:rsidP="00CC0613">
    <w:pPr>
      <w:pStyle w:val="a5"/>
      <w:jc w:val="center"/>
      <w:rPr>
        <w:rFonts w:ascii="Times New Roman" w:hAnsi="Times New Roman" w:cs="Times New Roman"/>
        <w:sz w:val="12"/>
        <w:szCs w:val="12"/>
      </w:rPr>
    </w:pPr>
    <w:r w:rsidRPr="005818A5">
      <w:rPr>
        <w:rStyle w:val="a6"/>
        <w:rFonts w:ascii="Times New Roman" w:hAnsi="Times New Roman" w:cs="Times New Roman"/>
        <w:sz w:val="12"/>
        <w:szCs w:val="12"/>
      </w:rPr>
      <w:fldChar w:fldCharType="begin"/>
    </w:r>
    <w:r w:rsidRPr="005818A5">
      <w:rPr>
        <w:rStyle w:val="a6"/>
        <w:rFonts w:ascii="Times New Roman" w:hAnsi="Times New Roman" w:cs="Times New Roman"/>
        <w:sz w:val="12"/>
        <w:szCs w:val="12"/>
      </w:rPr>
      <w:instrText xml:space="preserve"> PAGE </w:instrText>
    </w:r>
    <w:r w:rsidRPr="005818A5">
      <w:rPr>
        <w:rStyle w:val="a6"/>
        <w:rFonts w:ascii="Times New Roman" w:hAnsi="Times New Roman" w:cs="Times New Roman"/>
        <w:sz w:val="12"/>
        <w:szCs w:val="12"/>
      </w:rPr>
      <w:fldChar w:fldCharType="separate"/>
    </w:r>
    <w:r w:rsidR="00E264FA">
      <w:rPr>
        <w:rStyle w:val="a6"/>
        <w:rFonts w:ascii="Times New Roman" w:hAnsi="Times New Roman" w:cs="Times New Roman"/>
        <w:noProof/>
        <w:sz w:val="12"/>
        <w:szCs w:val="12"/>
      </w:rPr>
      <w:t>4</w:t>
    </w:r>
    <w:r w:rsidRPr="005818A5">
      <w:rPr>
        <w:rStyle w:val="a6"/>
        <w:rFonts w:ascii="Times New Roman" w:hAnsi="Times New Roman" w:cs="Times New Roman"/>
        <w:sz w:val="12"/>
        <w:szCs w:val="12"/>
      </w:rPr>
      <w:fldChar w:fldCharType="end"/>
    </w:r>
    <w:r w:rsidRPr="005818A5">
      <w:rPr>
        <w:rStyle w:val="a6"/>
        <w:rFonts w:ascii="Times New Roman" w:hAnsi="Times New Roman" w:cs="Times New Roman"/>
        <w:sz w:val="12"/>
        <w:szCs w:val="12"/>
      </w:rPr>
      <w:t>/</w:t>
    </w:r>
    <w:r w:rsidRPr="005818A5">
      <w:rPr>
        <w:rStyle w:val="a6"/>
        <w:rFonts w:ascii="Times New Roman" w:hAnsi="Times New Roman" w:cs="Times New Roman"/>
        <w:sz w:val="12"/>
        <w:szCs w:val="12"/>
      </w:rPr>
      <w:fldChar w:fldCharType="begin"/>
    </w:r>
    <w:r w:rsidRPr="005818A5">
      <w:rPr>
        <w:rStyle w:val="a6"/>
        <w:rFonts w:ascii="Times New Roman" w:hAnsi="Times New Roman" w:cs="Times New Roman"/>
        <w:sz w:val="12"/>
        <w:szCs w:val="12"/>
      </w:rPr>
      <w:instrText xml:space="preserve"> NUMPAGES </w:instrText>
    </w:r>
    <w:r w:rsidRPr="005818A5">
      <w:rPr>
        <w:rStyle w:val="a6"/>
        <w:rFonts w:ascii="Times New Roman" w:hAnsi="Times New Roman" w:cs="Times New Roman"/>
        <w:sz w:val="12"/>
        <w:szCs w:val="12"/>
      </w:rPr>
      <w:fldChar w:fldCharType="separate"/>
    </w:r>
    <w:r w:rsidR="00E264FA">
      <w:rPr>
        <w:rStyle w:val="a6"/>
        <w:rFonts w:ascii="Times New Roman" w:hAnsi="Times New Roman" w:cs="Times New Roman"/>
        <w:noProof/>
        <w:sz w:val="12"/>
        <w:szCs w:val="12"/>
      </w:rPr>
      <w:t>4</w:t>
    </w:r>
    <w:r w:rsidRPr="005818A5">
      <w:rPr>
        <w:rStyle w:val="a6"/>
        <w:rFonts w:ascii="Times New Roman" w:hAnsi="Times New Roman" w:cs="Times New Roman"/>
        <w:sz w:val="12"/>
        <w:szCs w:val="1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FCC3F" w14:textId="77777777" w:rsidR="00900DC5" w:rsidRDefault="00900DC5">
      <w:r>
        <w:separator/>
      </w:r>
    </w:p>
  </w:footnote>
  <w:footnote w:type="continuationSeparator" w:id="0">
    <w:p w14:paraId="29AEA69F" w14:textId="77777777" w:rsidR="00900DC5" w:rsidRDefault="00900D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B07FD"/>
    <w:multiLevelType w:val="multilevel"/>
    <w:tmpl w:val="983CB6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1D735C"/>
    <w:multiLevelType w:val="multilevel"/>
    <w:tmpl w:val="983CB6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AD435CF"/>
    <w:multiLevelType w:val="hybridMultilevel"/>
    <w:tmpl w:val="70943AEA"/>
    <w:lvl w:ilvl="0" w:tplc="073858F0"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eastAsia="Cordia New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0E518D"/>
    <w:multiLevelType w:val="hybridMultilevel"/>
    <w:tmpl w:val="CBB802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2A5D6D"/>
    <w:multiLevelType w:val="singleLevel"/>
    <w:tmpl w:val="EC4E1C8E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</w:abstractNum>
  <w:abstractNum w:abstractNumId="5" w15:restartNumberingAfterBreak="0">
    <w:nsid w:val="3BFA156F"/>
    <w:multiLevelType w:val="singleLevel"/>
    <w:tmpl w:val="E0DCFA46"/>
    <w:lvl w:ilvl="0">
      <w:start w:val="2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6" w15:restartNumberingAfterBreak="0">
    <w:nsid w:val="58156DC2"/>
    <w:multiLevelType w:val="singleLevel"/>
    <w:tmpl w:val="041E0019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5AFC47FC"/>
    <w:multiLevelType w:val="singleLevel"/>
    <w:tmpl w:val="041E0019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5B87115F"/>
    <w:multiLevelType w:val="singleLevel"/>
    <w:tmpl w:val="2B18861E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</w:abstractNum>
  <w:abstractNum w:abstractNumId="9" w15:restartNumberingAfterBreak="0">
    <w:nsid w:val="66DE1D93"/>
    <w:multiLevelType w:val="hybridMultilevel"/>
    <w:tmpl w:val="A2506D02"/>
    <w:lvl w:ilvl="0" w:tplc="4CF4B32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Cordia New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001797"/>
    <w:multiLevelType w:val="multilevel"/>
    <w:tmpl w:val="5A18A59E"/>
    <w:lvl w:ilvl="0">
      <w:start w:val="1"/>
      <w:numFmt w:val="bullet"/>
      <w:lvlText w:val=""/>
      <w:lvlJc w:val="left"/>
      <w:pPr>
        <w:tabs>
          <w:tab w:val="num" w:pos="720"/>
        </w:tabs>
        <w:ind w:left="720" w:hanging="360"/>
      </w:pPr>
      <w:rPr>
        <w:rFonts w:ascii="Wingdings" w:hAnsi="Wingdings" w:cs="Angsana New" w:hint="default"/>
        <w:color w:val="00000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A563FF4"/>
    <w:multiLevelType w:val="hybridMultilevel"/>
    <w:tmpl w:val="805023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76AF5DA8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7BC16DBB"/>
    <w:multiLevelType w:val="singleLevel"/>
    <w:tmpl w:val="003AFE2C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num w:numId="1">
    <w:abstractNumId w:val="7"/>
  </w:num>
  <w:num w:numId="2">
    <w:abstractNumId w:val="6"/>
  </w:num>
  <w:num w:numId="3">
    <w:abstractNumId w:val="12"/>
  </w:num>
  <w:num w:numId="4">
    <w:abstractNumId w:val="4"/>
  </w:num>
  <w:num w:numId="5">
    <w:abstractNumId w:val="8"/>
  </w:num>
  <w:num w:numId="6">
    <w:abstractNumId w:val="13"/>
  </w:num>
  <w:num w:numId="7">
    <w:abstractNumId w:val="5"/>
  </w:num>
  <w:num w:numId="8">
    <w:abstractNumId w:val="2"/>
  </w:num>
  <w:num w:numId="9">
    <w:abstractNumId w:val="9"/>
  </w:num>
  <w:num w:numId="10">
    <w:abstractNumId w:val="3"/>
  </w:num>
  <w:num w:numId="11">
    <w:abstractNumId w:val="0"/>
  </w:num>
  <w:num w:numId="12">
    <w:abstractNumId w:val="1"/>
  </w:num>
  <w:num w:numId="13">
    <w:abstractNumId w:val="10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ys7Aws7QwNTQ1NDBW0lEKTi0uzszPAykwqgUA3yv6iCwAAAA="/>
  </w:docVars>
  <w:rsids>
    <w:rsidRoot w:val="00F035B3"/>
    <w:rsid w:val="00010595"/>
    <w:rsid w:val="00012D95"/>
    <w:rsid w:val="000225B7"/>
    <w:rsid w:val="00025AB8"/>
    <w:rsid w:val="0003234D"/>
    <w:rsid w:val="00040EB9"/>
    <w:rsid w:val="0005362B"/>
    <w:rsid w:val="00087E1D"/>
    <w:rsid w:val="0009793C"/>
    <w:rsid w:val="000B211B"/>
    <w:rsid w:val="000C3AFB"/>
    <w:rsid w:val="000C734D"/>
    <w:rsid w:val="000E1D57"/>
    <w:rsid w:val="00126A3A"/>
    <w:rsid w:val="00126BFE"/>
    <w:rsid w:val="00163D05"/>
    <w:rsid w:val="001A1F7A"/>
    <w:rsid w:val="001A38D0"/>
    <w:rsid w:val="001D5386"/>
    <w:rsid w:val="001E3607"/>
    <w:rsid w:val="001F33FE"/>
    <w:rsid w:val="001F4B57"/>
    <w:rsid w:val="002045AE"/>
    <w:rsid w:val="00213CDA"/>
    <w:rsid w:val="00215408"/>
    <w:rsid w:val="002176B3"/>
    <w:rsid w:val="00265FBA"/>
    <w:rsid w:val="00277D8C"/>
    <w:rsid w:val="00281BD0"/>
    <w:rsid w:val="002836D5"/>
    <w:rsid w:val="0028656A"/>
    <w:rsid w:val="00294C34"/>
    <w:rsid w:val="002A02FA"/>
    <w:rsid w:val="002A2F36"/>
    <w:rsid w:val="002A2F68"/>
    <w:rsid w:val="002B6B70"/>
    <w:rsid w:val="002B737F"/>
    <w:rsid w:val="002C3123"/>
    <w:rsid w:val="002D4473"/>
    <w:rsid w:val="002E2AC7"/>
    <w:rsid w:val="002E73EC"/>
    <w:rsid w:val="002F3F2C"/>
    <w:rsid w:val="002F4B09"/>
    <w:rsid w:val="00311AF2"/>
    <w:rsid w:val="00330523"/>
    <w:rsid w:val="003324B0"/>
    <w:rsid w:val="003368C7"/>
    <w:rsid w:val="003568D4"/>
    <w:rsid w:val="003641BB"/>
    <w:rsid w:val="003C5060"/>
    <w:rsid w:val="003C57AC"/>
    <w:rsid w:val="003E334D"/>
    <w:rsid w:val="004138AC"/>
    <w:rsid w:val="00430B4C"/>
    <w:rsid w:val="00431D52"/>
    <w:rsid w:val="004356C5"/>
    <w:rsid w:val="00435BE2"/>
    <w:rsid w:val="00442AE5"/>
    <w:rsid w:val="0045250C"/>
    <w:rsid w:val="00466908"/>
    <w:rsid w:val="00472DA6"/>
    <w:rsid w:val="004760A5"/>
    <w:rsid w:val="004A2C3F"/>
    <w:rsid w:val="004B0872"/>
    <w:rsid w:val="004B10E8"/>
    <w:rsid w:val="004C1118"/>
    <w:rsid w:val="004C2923"/>
    <w:rsid w:val="004D5A5E"/>
    <w:rsid w:val="004E1B1D"/>
    <w:rsid w:val="00514B37"/>
    <w:rsid w:val="005242D9"/>
    <w:rsid w:val="0053524A"/>
    <w:rsid w:val="00567DF1"/>
    <w:rsid w:val="005818A5"/>
    <w:rsid w:val="005A259A"/>
    <w:rsid w:val="005C1242"/>
    <w:rsid w:val="005E2B24"/>
    <w:rsid w:val="005E69AB"/>
    <w:rsid w:val="00634515"/>
    <w:rsid w:val="006454BD"/>
    <w:rsid w:val="006466AD"/>
    <w:rsid w:val="006645DF"/>
    <w:rsid w:val="006A1D96"/>
    <w:rsid w:val="006A277C"/>
    <w:rsid w:val="006A4A0E"/>
    <w:rsid w:val="006C046C"/>
    <w:rsid w:val="006C4C69"/>
    <w:rsid w:val="006D32C1"/>
    <w:rsid w:val="006D658E"/>
    <w:rsid w:val="006E3196"/>
    <w:rsid w:val="006E3222"/>
    <w:rsid w:val="006E552D"/>
    <w:rsid w:val="006F14F1"/>
    <w:rsid w:val="006F599C"/>
    <w:rsid w:val="007231DE"/>
    <w:rsid w:val="0073427C"/>
    <w:rsid w:val="007645D8"/>
    <w:rsid w:val="007653C8"/>
    <w:rsid w:val="0077267F"/>
    <w:rsid w:val="0077299F"/>
    <w:rsid w:val="00773EA2"/>
    <w:rsid w:val="00776F4D"/>
    <w:rsid w:val="00786030"/>
    <w:rsid w:val="00792D6D"/>
    <w:rsid w:val="007957FC"/>
    <w:rsid w:val="007A2DD7"/>
    <w:rsid w:val="007C0DB5"/>
    <w:rsid w:val="007C20AF"/>
    <w:rsid w:val="007C3F60"/>
    <w:rsid w:val="007F0B57"/>
    <w:rsid w:val="008022F6"/>
    <w:rsid w:val="0082717E"/>
    <w:rsid w:val="008355F4"/>
    <w:rsid w:val="00840E0E"/>
    <w:rsid w:val="00841196"/>
    <w:rsid w:val="008451F6"/>
    <w:rsid w:val="008479A1"/>
    <w:rsid w:val="008523D6"/>
    <w:rsid w:val="00856895"/>
    <w:rsid w:val="008650E6"/>
    <w:rsid w:val="008956BE"/>
    <w:rsid w:val="008C5B13"/>
    <w:rsid w:val="008D0D0C"/>
    <w:rsid w:val="008F50D5"/>
    <w:rsid w:val="008F5BE2"/>
    <w:rsid w:val="00900DC5"/>
    <w:rsid w:val="00904111"/>
    <w:rsid w:val="00910809"/>
    <w:rsid w:val="00913116"/>
    <w:rsid w:val="0091604B"/>
    <w:rsid w:val="0091660D"/>
    <w:rsid w:val="0093771E"/>
    <w:rsid w:val="00962360"/>
    <w:rsid w:val="009834DE"/>
    <w:rsid w:val="00987D52"/>
    <w:rsid w:val="009953F2"/>
    <w:rsid w:val="009A6DCD"/>
    <w:rsid w:val="009D0065"/>
    <w:rsid w:val="009D39F3"/>
    <w:rsid w:val="009D4D7F"/>
    <w:rsid w:val="009D58C0"/>
    <w:rsid w:val="009D7C35"/>
    <w:rsid w:val="009F09D2"/>
    <w:rsid w:val="00A003AD"/>
    <w:rsid w:val="00A466AC"/>
    <w:rsid w:val="00A57CA3"/>
    <w:rsid w:val="00A805D7"/>
    <w:rsid w:val="00A82A56"/>
    <w:rsid w:val="00A87048"/>
    <w:rsid w:val="00AB0215"/>
    <w:rsid w:val="00AB72AE"/>
    <w:rsid w:val="00AD109C"/>
    <w:rsid w:val="00AE4EA6"/>
    <w:rsid w:val="00AF79D6"/>
    <w:rsid w:val="00B02610"/>
    <w:rsid w:val="00B15946"/>
    <w:rsid w:val="00B16A9F"/>
    <w:rsid w:val="00B23BF7"/>
    <w:rsid w:val="00B54776"/>
    <w:rsid w:val="00B56F66"/>
    <w:rsid w:val="00B6225E"/>
    <w:rsid w:val="00B6707D"/>
    <w:rsid w:val="00B95DE4"/>
    <w:rsid w:val="00BA05FB"/>
    <w:rsid w:val="00BC039B"/>
    <w:rsid w:val="00BF7601"/>
    <w:rsid w:val="00C02358"/>
    <w:rsid w:val="00C06F8A"/>
    <w:rsid w:val="00C13269"/>
    <w:rsid w:val="00C24B55"/>
    <w:rsid w:val="00C72E6B"/>
    <w:rsid w:val="00C813D8"/>
    <w:rsid w:val="00C9694E"/>
    <w:rsid w:val="00CA7A01"/>
    <w:rsid w:val="00CC0613"/>
    <w:rsid w:val="00CC2138"/>
    <w:rsid w:val="00CC5BE1"/>
    <w:rsid w:val="00CC6D5D"/>
    <w:rsid w:val="00CD583F"/>
    <w:rsid w:val="00CE5BE1"/>
    <w:rsid w:val="00D00C92"/>
    <w:rsid w:val="00D072C3"/>
    <w:rsid w:val="00D27F67"/>
    <w:rsid w:val="00D32587"/>
    <w:rsid w:val="00D91E43"/>
    <w:rsid w:val="00D97BCC"/>
    <w:rsid w:val="00DA0F1D"/>
    <w:rsid w:val="00DB575B"/>
    <w:rsid w:val="00DC764D"/>
    <w:rsid w:val="00DC76B5"/>
    <w:rsid w:val="00DC7BB3"/>
    <w:rsid w:val="00DD2D0F"/>
    <w:rsid w:val="00DD39AF"/>
    <w:rsid w:val="00DE06B2"/>
    <w:rsid w:val="00E23427"/>
    <w:rsid w:val="00E23B83"/>
    <w:rsid w:val="00E264FA"/>
    <w:rsid w:val="00E35F62"/>
    <w:rsid w:val="00E45C5B"/>
    <w:rsid w:val="00E538EA"/>
    <w:rsid w:val="00EA2493"/>
    <w:rsid w:val="00EA26D1"/>
    <w:rsid w:val="00EC75B5"/>
    <w:rsid w:val="00ED3FD6"/>
    <w:rsid w:val="00EF58DC"/>
    <w:rsid w:val="00F035B3"/>
    <w:rsid w:val="00F03DA5"/>
    <w:rsid w:val="00F3272B"/>
    <w:rsid w:val="00F35131"/>
    <w:rsid w:val="00F45E7B"/>
    <w:rsid w:val="00F61695"/>
    <w:rsid w:val="00F6613B"/>
    <w:rsid w:val="00F90AB6"/>
    <w:rsid w:val="00FA3383"/>
    <w:rsid w:val="00FA49BC"/>
    <w:rsid w:val="00FB4BC0"/>
    <w:rsid w:val="00FB6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8F889DA"/>
  <w15:chartTrackingRefBased/>
  <w15:docId w15:val="{2FA1E37F-337A-C348-8C36-6A0FC18A4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rdia New" w:eastAsia="Yu Mincho" w:hAnsi="Cordia New" w:cs="Angsana New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rFonts w:cs="Cordia New"/>
      <w:sz w:val="28"/>
      <w:szCs w:val="28"/>
      <w:lang w:eastAsia="en-US" w:bidi="th-TH"/>
    </w:rPr>
  </w:style>
  <w:style w:type="paragraph" w:styleId="1">
    <w:name w:val="heading 1"/>
    <w:basedOn w:val="a"/>
    <w:next w:val="a"/>
    <w:qFormat/>
    <w:pPr>
      <w:keepNext/>
      <w:outlineLvl w:val="0"/>
    </w:pPr>
    <w:rPr>
      <w:b/>
      <w:bCs/>
      <w:sz w:val="32"/>
      <w:szCs w:val="32"/>
    </w:rPr>
  </w:style>
  <w:style w:type="paragraph" w:styleId="2">
    <w:name w:val="heading 2"/>
    <w:basedOn w:val="a"/>
    <w:next w:val="a"/>
    <w:qFormat/>
    <w:pPr>
      <w:keepNext/>
      <w:jc w:val="center"/>
      <w:outlineLvl w:val="1"/>
    </w:pPr>
    <w:rPr>
      <w:sz w:val="32"/>
      <w:szCs w:val="32"/>
    </w:rPr>
  </w:style>
  <w:style w:type="paragraph" w:styleId="3">
    <w:name w:val="heading 3"/>
    <w:basedOn w:val="a"/>
    <w:next w:val="a"/>
    <w:qFormat/>
    <w:pPr>
      <w:keepNext/>
      <w:jc w:val="both"/>
      <w:outlineLvl w:val="2"/>
    </w:pPr>
    <w:rPr>
      <w:rFonts w:ascii="Antique Olive" w:hAnsi="Antique Olive"/>
      <w:b/>
      <w:bCs/>
      <w:sz w:val="20"/>
      <w:szCs w:val="20"/>
    </w:rPr>
  </w:style>
  <w:style w:type="paragraph" w:styleId="4">
    <w:name w:val="heading 4"/>
    <w:basedOn w:val="a"/>
    <w:next w:val="a"/>
    <w:qFormat/>
    <w:pPr>
      <w:keepNext/>
      <w:jc w:val="center"/>
      <w:outlineLvl w:val="3"/>
    </w:pPr>
    <w:rPr>
      <w:rFonts w:ascii="Arial" w:hAnsi="Arial"/>
      <w:b/>
      <w:bCs/>
      <w:sz w:val="24"/>
      <w:szCs w:val="24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Arial" w:hAnsi="Arial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line="240" w:lineRule="exact"/>
    </w:pPr>
    <w:rPr>
      <w:rFonts w:ascii="Antique Olive" w:hAnsi="Antique Olive"/>
      <w:sz w:val="20"/>
      <w:szCs w:val="20"/>
    </w:rPr>
  </w:style>
  <w:style w:type="paragraph" w:styleId="a4">
    <w:name w:val="header"/>
    <w:basedOn w:val="a"/>
    <w:rsid w:val="00CC0613"/>
    <w:pPr>
      <w:tabs>
        <w:tab w:val="center" w:pos="4320"/>
        <w:tab w:val="right" w:pos="8640"/>
      </w:tabs>
    </w:pPr>
  </w:style>
  <w:style w:type="paragraph" w:styleId="a5">
    <w:name w:val="footer"/>
    <w:basedOn w:val="a"/>
    <w:rsid w:val="00CC0613"/>
    <w:pPr>
      <w:tabs>
        <w:tab w:val="center" w:pos="4320"/>
        <w:tab w:val="right" w:pos="8640"/>
      </w:tabs>
    </w:pPr>
  </w:style>
  <w:style w:type="character" w:styleId="a6">
    <w:name w:val="page number"/>
    <w:basedOn w:val="a0"/>
    <w:rsid w:val="00CC0613"/>
  </w:style>
  <w:style w:type="table" w:styleId="a7">
    <w:name w:val="Table Grid"/>
    <w:basedOn w:val="a1"/>
    <w:rsid w:val="00EC75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rsid w:val="001D5386"/>
    <w:rPr>
      <w:color w:val="0000FF"/>
      <w:u w:val="single"/>
    </w:rPr>
  </w:style>
  <w:style w:type="character" w:styleId="a9">
    <w:name w:val="FollowedHyperlink"/>
    <w:rsid w:val="006D32C1"/>
    <w:rPr>
      <w:color w:val="800080"/>
      <w:u w:val="single"/>
    </w:rPr>
  </w:style>
  <w:style w:type="paragraph" w:styleId="aa">
    <w:name w:val="No Spacing"/>
    <w:uiPriority w:val="1"/>
    <w:qFormat/>
    <w:rsid w:val="00913116"/>
    <w:rPr>
      <w:rFonts w:cs="Cordia New"/>
      <w:sz w:val="28"/>
      <w:szCs w:val="35"/>
      <w:lang w:eastAsia="en-US" w:bidi="th-TH"/>
    </w:rPr>
  </w:style>
  <w:style w:type="character" w:styleId="ab">
    <w:name w:val="Unresolved Mention"/>
    <w:basedOn w:val="a0"/>
    <w:uiPriority w:val="99"/>
    <w:semiHidden/>
    <w:unhideWhenUsed/>
    <w:rsid w:val="006F599C"/>
    <w:rPr>
      <w:color w:val="808080"/>
      <w:shd w:val="clear" w:color="auto" w:fill="E6E6E6"/>
    </w:rPr>
  </w:style>
  <w:style w:type="character" w:styleId="ac">
    <w:name w:val="Strong"/>
    <w:basedOn w:val="a0"/>
    <w:uiPriority w:val="22"/>
    <w:qFormat/>
    <w:rsid w:val="007231D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28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EDC40D-4727-4CEA-AA12-013E0FCA33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2</Pages>
  <Words>151</Words>
  <Characters>867</Characters>
  <Application>Microsoft Office Word</Application>
  <DocSecurity>0</DocSecurity>
  <Lines>7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hulalongkorn University</vt:lpstr>
      <vt:lpstr>Chulalongkorn University</vt:lpstr>
    </vt:vector>
  </TitlesOfParts>
  <Company>Chulalongkorn University</Company>
  <LinksUpToDate>false</LinksUpToDate>
  <CharactersWithSpaces>1016</CharactersWithSpaces>
  <SharedDoc>false</SharedDoc>
  <HLinks>
    <vt:vector size="6" baseType="variant">
      <vt:variant>
        <vt:i4>7995411</vt:i4>
      </vt:variant>
      <vt:variant>
        <vt:i4>0</vt:i4>
      </vt:variant>
      <vt:variant>
        <vt:i4>0</vt:i4>
      </vt:variant>
      <vt:variant>
        <vt:i4>5</vt:i4>
      </vt:variant>
      <vt:variant>
        <vt:lpwstr>Email: int.off@chula.ac.t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ulalongkorn University</dc:title>
  <dc:subject/>
  <dc:creator>jula</dc:creator>
  <cp:keywords/>
  <cp:lastModifiedBy>yunju peng</cp:lastModifiedBy>
  <cp:revision>24</cp:revision>
  <cp:lastPrinted>2007-07-03T01:37:00Z</cp:lastPrinted>
  <dcterms:created xsi:type="dcterms:W3CDTF">2017-12-19T00:05:00Z</dcterms:created>
  <dcterms:modified xsi:type="dcterms:W3CDTF">2024-04-12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6c94eac47ab4355a7bfae7bfb3d967b81a167751b34ff8730d0170b1d2d008</vt:lpwstr>
  </property>
</Properties>
</file>